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7130" w:rsidRDefault="00397130" w:rsidP="00382E65"/>
    <w:p w:rsidR="00397130" w:rsidRDefault="00590AE7" w:rsidP="00382E65">
      <w:r>
        <w:rPr>
          <w:noProof/>
          <w:lang w:eastAsia="en-GB"/>
        </w:rPr>
        <w:drawing>
          <wp:inline distT="0" distB="0" distL="0" distR="0" wp14:anchorId="5A72AFB3" wp14:editId="41647431">
            <wp:extent cx="5731510" cy="210248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0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AE7" w:rsidRDefault="00590AE7" w:rsidP="00382E65"/>
    <w:p w:rsidR="00590AE7" w:rsidRDefault="00590AE7" w:rsidP="00382E65">
      <w:r>
        <w:t>This lesson links to these units:</w:t>
      </w:r>
    </w:p>
    <w:p w:rsidR="00590AE7" w:rsidRDefault="00590AE7" w:rsidP="00382E6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2860</wp:posOffset>
                </wp:positionH>
                <wp:positionV relativeFrom="paragraph">
                  <wp:posOffset>15875</wp:posOffset>
                </wp:positionV>
                <wp:extent cx="5547360" cy="2141220"/>
                <wp:effectExtent l="0" t="0" r="15240" b="1143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360" cy="2141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738EC" w:rsidRDefault="006738EC" w:rsidP="00382E6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.8pt;margin-top:1.25pt;width:436.8pt;height:168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" fillcolor="white [3201]" strokeweight=".5pt">
                <v:textbox>
                  <w:txbxContent>
                    <w:p w:rsidR="006738EC" w:rsidRDefault="006738EC" w:rsidP="00382E65"/>
                  </w:txbxContent>
                </v:textbox>
              </v:shape>
            </w:pict>
          </mc:Fallback>
        </mc:AlternateContent>
      </w:r>
    </w:p>
    <w:p w:rsidR="00590AE7" w:rsidRDefault="00590AE7" w:rsidP="00382E65"/>
    <w:p w:rsidR="00590AE7" w:rsidRDefault="00590AE7" w:rsidP="00382E65"/>
    <w:p w:rsidR="00590AE7" w:rsidRDefault="00590AE7" w:rsidP="00382E65"/>
    <w:p w:rsidR="00590AE7" w:rsidRDefault="00590AE7" w:rsidP="00382E65"/>
    <w:p w:rsidR="00590AE7" w:rsidRDefault="00590AE7" w:rsidP="00382E65"/>
    <w:p w:rsidR="00590AE7" w:rsidRDefault="00590AE7" w:rsidP="00382E65"/>
    <w:p w:rsidR="00590AE7" w:rsidRDefault="00590AE7" w:rsidP="00382E65">
      <w:r w:rsidRPr="00590AE7">
        <w:rPr>
          <w:noProof/>
          <w:lang w:eastAsia="en-GB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563880</wp:posOffset>
            </wp:positionH>
            <wp:positionV relativeFrom="paragraph">
              <wp:posOffset>132715</wp:posOffset>
            </wp:positionV>
            <wp:extent cx="4564380" cy="2671573"/>
            <wp:effectExtent l="0" t="0" r="7620" b="0"/>
            <wp:wrapTight wrapText="bothSides">
              <wp:wrapPolygon edited="0">
                <wp:start x="0" y="0"/>
                <wp:lineTo x="0" y="21410"/>
                <wp:lineTo x="21546" y="21410"/>
                <wp:lineTo x="21546" y="0"/>
                <wp:lineTo x="0" y="0"/>
              </wp:wrapPolygon>
            </wp:wrapTight>
            <wp:docPr id="4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4380" cy="26715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90AE7" w:rsidRDefault="00590AE7" w:rsidP="00382E65"/>
    <w:p w:rsidR="00590AE7" w:rsidRDefault="00590AE7" w:rsidP="00382E65"/>
    <w:p w:rsidR="00590AE7" w:rsidRDefault="00590AE7" w:rsidP="00382E65"/>
    <w:p w:rsidR="00590AE7" w:rsidRDefault="00590AE7" w:rsidP="00382E65"/>
    <w:p w:rsidR="00590AE7" w:rsidRDefault="00590AE7" w:rsidP="00382E65"/>
    <w:p w:rsidR="00590AE7" w:rsidRDefault="00590AE7" w:rsidP="00382E65"/>
    <w:p w:rsidR="00397130" w:rsidRDefault="00397130" w:rsidP="00382E65"/>
    <w:p w:rsidR="00397130" w:rsidRDefault="00397130" w:rsidP="00382E65"/>
    <w:p w:rsidR="00382E65" w:rsidRDefault="00382E65" w:rsidP="00382E65"/>
    <w:p w:rsidR="00382E65" w:rsidRDefault="00382E65" w:rsidP="00382E65">
      <w:r>
        <w:t>What is a trend?</w:t>
      </w:r>
    </w:p>
    <w:p w:rsidR="00382E65" w:rsidRDefault="00382E65" w:rsidP="00382E6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99060</wp:posOffset>
                </wp:positionH>
                <wp:positionV relativeFrom="paragraph">
                  <wp:posOffset>292100</wp:posOffset>
                </wp:positionV>
                <wp:extent cx="0" cy="3040380"/>
                <wp:effectExtent l="19050" t="0" r="38100" b="4572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40380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C1CA24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.8pt,23pt" to="7.8pt,26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" strokecolor="black [3213]" strokeweight="4.5pt">
                <v:stroke joinstyle="miter"/>
              </v:line>
            </w:pict>
          </mc:Fallback>
        </mc:AlternateContent>
      </w:r>
    </w:p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29540</wp:posOffset>
                </wp:positionH>
                <wp:positionV relativeFrom="paragraph">
                  <wp:posOffset>160020</wp:posOffset>
                </wp:positionV>
                <wp:extent cx="4549140" cy="0"/>
                <wp:effectExtent l="0" t="19050" r="41910" b="381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4914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AF4BA3" id="Straight Connector 6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2pt,12.6pt" to="368.4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" strokecolor="black [3213]" strokeweight="4.5pt">
                <v:stroke joinstyle="miter"/>
              </v:line>
            </w:pict>
          </mc:Fallback>
        </mc:AlternateContent>
      </w:r>
    </w:p>
    <w:p w:rsidR="00382E65" w:rsidRDefault="00382E65" w:rsidP="00382E65"/>
    <w:p w:rsidR="00382E65" w:rsidRDefault="00382E65" w:rsidP="00382E6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810</wp:posOffset>
                </wp:positionV>
                <wp:extent cx="5341620" cy="1630680"/>
                <wp:effectExtent l="0" t="0" r="11430" b="2667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1620" cy="16306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738EC" w:rsidRPr="00382E65" w:rsidRDefault="006738EC" w:rsidP="00382E6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 w:rsidRPr="00382E65">
                              <w:t>A trend is something that has changed over time and continues to be the norm</w:t>
                            </w:r>
                          </w:p>
                          <w:p w:rsidR="006738EC" w:rsidRPr="00382E65" w:rsidRDefault="006738EC" w:rsidP="00382E6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 w:rsidRPr="00382E65">
                              <w:t>E.g. smoking has been replaced by the trend in vaping and DVDs and CDs have been replaced by the trend in streaming</w:t>
                            </w:r>
                          </w:p>
                          <w:p w:rsidR="006738EC" w:rsidRPr="00382E65" w:rsidRDefault="006738EC" w:rsidP="00382E6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 w:rsidRPr="00382E65">
                              <w:t xml:space="preserve">In contrast a fad is a short-term spike in demand which returns to a different norm afterwards e.g. fidget toys, </w:t>
                            </w:r>
                            <w:r>
                              <w:t>hover boards</w:t>
                            </w:r>
                          </w:p>
                          <w:p w:rsidR="006738EC" w:rsidRDefault="006738EC" w:rsidP="00382E6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margin-left:0;margin-top:.3pt;width:420.6pt;height:128.4pt;z-index:25166336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" fillcolor="white [3201]" strokeweight=".5pt">
                <v:textbox>
                  <w:txbxContent>
                    <w:p w:rsidR="006738EC" w:rsidRPr="00382E65" w:rsidRDefault="006738EC" w:rsidP="00382E65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 w:rsidRPr="00382E65">
                        <w:t>A trend is something that has changed over time and continues to be the norm</w:t>
                      </w:r>
                    </w:p>
                    <w:p w:rsidR="006738EC" w:rsidRPr="00382E65" w:rsidRDefault="006738EC" w:rsidP="00382E65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 w:rsidRPr="00382E65">
                        <w:t>E.g. smoking has been replaced by the trend in vaping and DVDs and CDs have been replaced by the trend in streaming</w:t>
                      </w:r>
                    </w:p>
                    <w:p w:rsidR="006738EC" w:rsidRPr="00382E65" w:rsidRDefault="006738EC" w:rsidP="00382E65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 w:rsidRPr="00382E65">
                        <w:t xml:space="preserve">In contrast a fad is a short-term spike in demand which returns to a different norm afterwards e.g. fidget toys, </w:t>
                      </w:r>
                      <w:r>
                        <w:t>hover boards</w:t>
                      </w:r>
                    </w:p>
                    <w:p w:rsidR="006738EC" w:rsidRDefault="006738EC" w:rsidP="00382E65"/>
                  </w:txbxContent>
                </v:textbox>
                <w10:wrap anchorx="margin"/>
              </v:shape>
            </w:pict>
          </mc:Fallback>
        </mc:AlternateContent>
      </w:r>
    </w:p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posOffset>708660</wp:posOffset>
                </wp:positionH>
                <wp:positionV relativeFrom="paragraph">
                  <wp:posOffset>8255</wp:posOffset>
                </wp:positionV>
                <wp:extent cx="3817620" cy="1447800"/>
                <wp:effectExtent l="0" t="0" r="1143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7620" cy="1447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738EC" w:rsidRDefault="006738EC" w:rsidP="00382E65">
                            <w:r w:rsidRPr="00382E65">
                              <w:t>Name 3 recently discontinued Olympic sports:</w:t>
                            </w:r>
                          </w:p>
                          <w:p w:rsidR="006738EC" w:rsidRDefault="006738EC" w:rsidP="00382E65">
                            <w:r>
                              <w:t>1</w:t>
                            </w:r>
                          </w:p>
                          <w:p w:rsidR="006738EC" w:rsidRDefault="006738EC" w:rsidP="00382E65">
                            <w:r>
                              <w:t>2</w:t>
                            </w:r>
                          </w:p>
                          <w:p w:rsidR="006738EC" w:rsidRPr="00382E65" w:rsidRDefault="006738EC" w:rsidP="00382E65"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8" o:spid="_x0000_s1028" type="#_x0000_t202" style="position:absolute;margin-left:55.8pt;margin-top:.65pt;width:300.6pt;height:114pt;z-index:2516643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" fillcolor="white [3201]" strokeweight=".5pt">
                <v:textbox>
                  <w:txbxContent>
                    <w:p w:rsidR="006738EC" w:rsidRDefault="006738EC" w:rsidP="00382E65">
                      <w:r w:rsidRPr="00382E65">
                        <w:t>Name 3 recently discontinued Olympic sports:</w:t>
                      </w:r>
                    </w:p>
                    <w:p w:rsidR="006738EC" w:rsidRDefault="006738EC" w:rsidP="00382E65">
                      <w:r>
                        <w:t>1</w:t>
                      </w:r>
                    </w:p>
                    <w:p w:rsidR="006738EC" w:rsidRDefault="006738EC" w:rsidP="00382E65">
                      <w:r>
                        <w:t>2</w:t>
                      </w:r>
                    </w:p>
                    <w:p w:rsidR="006738EC" w:rsidRPr="00382E65" w:rsidRDefault="006738EC" w:rsidP="00382E65">
                      <w: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>
      <w:r w:rsidRPr="00382E65">
        <w:t>Link between price and profitability</w:t>
      </w:r>
    </w:p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>
      <w:r w:rsidRPr="00382E65"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345BAAE3" wp14:editId="0D9C2CE0">
                <wp:simplePos x="0" y="0"/>
                <wp:positionH relativeFrom="column">
                  <wp:posOffset>-7620</wp:posOffset>
                </wp:positionH>
                <wp:positionV relativeFrom="paragraph">
                  <wp:posOffset>41275</wp:posOffset>
                </wp:positionV>
                <wp:extent cx="4937861" cy="4078447"/>
                <wp:effectExtent l="19050" t="19050" r="72390" b="55880"/>
                <wp:wrapNone/>
                <wp:docPr id="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37861" cy="4078447"/>
                          <a:chOff x="0" y="0"/>
                          <a:chExt cx="4937861" cy="4078447"/>
                        </a:xfrm>
                      </wpg:grpSpPr>
                      <wps:wsp>
                        <wps:cNvPr id="10" name="Right Arrow 10"/>
                        <wps:cNvSpPr/>
                        <wps:spPr>
                          <a:xfrm rot="2198983">
                            <a:off x="0" y="3103756"/>
                            <a:ext cx="691375" cy="379142"/>
                          </a:xfrm>
                          <a:prstGeom prst="rightArrow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1" name="Right Arrow 11"/>
                        <wps:cNvSpPr/>
                        <wps:spPr>
                          <a:xfrm>
                            <a:off x="691375" y="3666974"/>
                            <a:ext cx="691375" cy="379142"/>
                          </a:xfrm>
                          <a:prstGeom prst="rightArrow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2" name="Right Arrow 12"/>
                        <wps:cNvSpPr/>
                        <wps:spPr>
                          <a:xfrm rot="16200000">
                            <a:off x="3025697" y="2512741"/>
                            <a:ext cx="691375" cy="379142"/>
                          </a:xfrm>
                          <a:prstGeom prst="rightArrow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3" name="Right Arrow 13"/>
                        <wps:cNvSpPr/>
                        <wps:spPr>
                          <a:xfrm>
                            <a:off x="1661920" y="3699305"/>
                            <a:ext cx="691375" cy="379142"/>
                          </a:xfrm>
                          <a:prstGeom prst="rightArrow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4" name="Right Arrow 14"/>
                        <wps:cNvSpPr/>
                        <wps:spPr>
                          <a:xfrm rot="18955649">
                            <a:off x="2667000" y="3242918"/>
                            <a:ext cx="691375" cy="379142"/>
                          </a:xfrm>
                          <a:prstGeom prst="rightArrow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5" name="Right Arrow 15"/>
                        <wps:cNvSpPr/>
                        <wps:spPr>
                          <a:xfrm rot="641183">
                            <a:off x="3780264" y="0"/>
                            <a:ext cx="691375" cy="379142"/>
                          </a:xfrm>
                          <a:prstGeom prst="rightArrow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6" name="Right Arrow 16"/>
                        <wps:cNvSpPr/>
                        <wps:spPr>
                          <a:xfrm rot="16200000">
                            <a:off x="3141857" y="426487"/>
                            <a:ext cx="691375" cy="379142"/>
                          </a:xfrm>
                          <a:prstGeom prst="rightArrow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7" name="Right Arrow 17"/>
                        <wps:cNvSpPr/>
                        <wps:spPr>
                          <a:xfrm rot="16200000">
                            <a:off x="3047223" y="1550654"/>
                            <a:ext cx="691375" cy="379142"/>
                          </a:xfrm>
                          <a:prstGeom prst="rightArrow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8" name="Right Arrow 18"/>
                        <wps:cNvSpPr/>
                        <wps:spPr>
                          <a:xfrm rot="4974855">
                            <a:off x="4402602" y="428358"/>
                            <a:ext cx="691375" cy="379142"/>
                          </a:xfrm>
                          <a:prstGeom prst="rightArrow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1C20DA" id="Group 1" o:spid="_x0000_s1026" style="position:absolute;margin-left:-.6pt;margin-top:3.25pt;width:388.8pt;height:321.15pt;z-index:251666432" coordsize="49378,407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10" o:spid="_x0000_s1027" type="#_x0000_t13" style="position:absolute;top:31037;width:6913;height:3791;rotation:240187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" adj="15677" fillcolor="white [3201]" strokecolor="black [3200]" strokeweight="3pt"/>
                <v:shape id="Right Arrow 11" o:spid="_x0000_s1028" type="#_x0000_t13" style="position:absolute;left:6913;top:36669;width:6914;height:37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" adj="15677" fillcolor="white [3201]" strokecolor="black [3200]" strokeweight="3pt"/>
                <v:shape id="Right Arrow 12" o:spid="_x0000_s1029" type="#_x0000_t13" style="position:absolute;left:30257;top:25127;width:6913;height:379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" adj="15677" fillcolor="white [3201]" strokecolor="black [3200]" strokeweight="3pt"/>
                <v:shape id="Right Arrow 13" o:spid="_x0000_s1030" type="#_x0000_t13" style="position:absolute;left:16619;top:36993;width:6913;height:37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" adj="15677" fillcolor="white [3201]" strokecolor="black [3200]" strokeweight="3pt"/>
                <v:shape id="Right Arrow 14" o:spid="_x0000_s1031" type="#_x0000_t13" style="position:absolute;left:26670;top:32429;width:6913;height:3791;rotation:-288833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" adj="15677" fillcolor="white [3201]" strokecolor="black [3200]" strokeweight="3pt"/>
                <v:shape id="Right Arrow 15" o:spid="_x0000_s1032" type="#_x0000_t13" style="position:absolute;left:37802;width:6914;height:3791;rotation:70034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" adj="15677" fillcolor="white [3201]" strokecolor="black [3200]" strokeweight="3pt"/>
                <v:shape id="Right Arrow 16" o:spid="_x0000_s1033" type="#_x0000_t13" style="position:absolute;left:31418;top:4264;width:6914;height:379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" adj="15677" fillcolor="white [3201]" strokecolor="black [3200]" strokeweight="3pt"/>
                <v:shape id="Right Arrow 17" o:spid="_x0000_s1034" type="#_x0000_t13" style="position:absolute;left:30472;top:15506;width:6914;height:379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" adj="15677" fillcolor="white [3201]" strokecolor="black [3200]" strokeweight="3pt"/>
                <v:shape id="Right Arrow 18" o:spid="_x0000_s1035" type="#_x0000_t13" style="position:absolute;left:44026;top:4283;width:6914;height:3791;rotation:543386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" adj="15677" fillcolor="white [3201]" strokecolor="black [3200]" strokeweight="3pt"/>
              </v:group>
            </w:pict>
          </mc:Fallback>
        </mc:AlternateContent>
      </w:r>
    </w:p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>
      <w:r w:rsidRPr="00382E65">
        <w:rPr>
          <w:noProof/>
          <w:lang w:eastAsia="en-GB"/>
        </w:rPr>
        <w:drawing>
          <wp:inline distT="0" distB="0" distL="0" distR="0" wp14:anchorId="435591DE" wp14:editId="09544178">
            <wp:extent cx="5731510" cy="3951605"/>
            <wp:effectExtent l="76200" t="76200" r="135890" b="125095"/>
            <wp:docPr id="19" name="Content Placeholder 4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/>
                    <pic:cNvPicPr>
                      <a:picLocks noGrp="1" noChangeAspect="1"/>
                    </pic:cNvPicPr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516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82E65" w:rsidRDefault="00382E65" w:rsidP="00382E65"/>
    <w:p w:rsidR="00382E65" w:rsidRDefault="00382E65" w:rsidP="00382E65">
      <w:r>
        <w:t>Draw 3 conclusions from the data:</w:t>
      </w:r>
    </w:p>
    <w:p w:rsidR="00382E65" w:rsidRDefault="00382E65" w:rsidP="00382E65"/>
    <w:p w:rsidR="00382E65" w:rsidRDefault="00F03E02" w:rsidP="00382E65">
      <w:r>
        <w:t>1</w:t>
      </w:r>
    </w:p>
    <w:p w:rsidR="00F03E02" w:rsidRDefault="00F03E02" w:rsidP="00382E65"/>
    <w:p w:rsidR="00F03E02" w:rsidRDefault="00F03E02" w:rsidP="00382E65">
      <w:r>
        <w:t>2</w:t>
      </w:r>
    </w:p>
    <w:p w:rsidR="00F03E02" w:rsidRDefault="00F03E02" w:rsidP="00382E65"/>
    <w:p w:rsidR="00F03E02" w:rsidRDefault="00F03E02" w:rsidP="00382E65">
      <w:r>
        <w:t>3</w:t>
      </w:r>
    </w:p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F03E02" w:rsidP="00382E65">
      <w:r w:rsidRPr="00F03E02">
        <w:t>Changing prices over last 10 years</w:t>
      </w:r>
      <w:r w:rsidRPr="00F03E02">
        <w:br/>
        <w:t>(UK sports retail) Sports Direct</w:t>
      </w:r>
    </w:p>
    <w:p w:rsidR="00F03E02" w:rsidRDefault="00F03E02" w:rsidP="00382E6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137160</wp:posOffset>
                </wp:positionH>
                <wp:positionV relativeFrom="paragraph">
                  <wp:posOffset>308610</wp:posOffset>
                </wp:positionV>
                <wp:extent cx="5440680" cy="1325880"/>
                <wp:effectExtent l="0" t="0" r="26670" b="2667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680" cy="1325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738EC" w:rsidRPr="00F03E02" w:rsidRDefault="006738EC" w:rsidP="00F03E02">
                            <w:pPr>
                              <w:numPr>
                                <w:ilvl w:val="0"/>
                                <w:numId w:val="7"/>
                              </w:numPr>
                            </w:pPr>
                            <w:r w:rsidRPr="00F03E02">
                              <w:t>Over the past decade, Sports Direct more than doubled its group revenue and grown its profits to £1.5 billion</w:t>
                            </w:r>
                          </w:p>
                          <w:p w:rsidR="006738EC" w:rsidRPr="00F03E02" w:rsidRDefault="006738EC" w:rsidP="00F03E02">
                            <w:pPr>
                              <w:numPr>
                                <w:ilvl w:val="0"/>
                                <w:numId w:val="7"/>
                              </w:numPr>
                            </w:pPr>
                            <w:r w:rsidRPr="00F03E02">
                              <w:t>The company expanded during the Pandemic to take advantage of the athleisure wear trend</w:t>
                            </w:r>
                          </w:p>
                          <w:p w:rsidR="006738EC" w:rsidRDefault="006738E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29" type="#_x0000_t202" style="position:absolute;margin-left:-10.8pt;margin-top:24.3pt;width:428.4pt;height:104.4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" fillcolor="white [3201]" strokeweight=".5pt">
                <v:textbox>
                  <w:txbxContent>
                    <w:p w:rsidR="006738EC" w:rsidRPr="00F03E02" w:rsidRDefault="006738EC" w:rsidP="00F03E02">
                      <w:pPr>
                        <w:numPr>
                          <w:ilvl w:val="0"/>
                          <w:numId w:val="7"/>
                        </w:numPr>
                      </w:pPr>
                      <w:r w:rsidRPr="00F03E02">
                        <w:t>Over the past decade, Sports Direct more than doubled its group revenue and grown its profits to £1.5 billion</w:t>
                      </w:r>
                    </w:p>
                    <w:p w:rsidR="006738EC" w:rsidRPr="00F03E02" w:rsidRDefault="006738EC" w:rsidP="00F03E02">
                      <w:pPr>
                        <w:numPr>
                          <w:ilvl w:val="0"/>
                          <w:numId w:val="7"/>
                        </w:numPr>
                      </w:pPr>
                      <w:r w:rsidRPr="00F03E02">
                        <w:t>The company expanded during the Pandemic to take advantage of the athleisure wear trend</w:t>
                      </w:r>
                    </w:p>
                    <w:p w:rsidR="006738EC" w:rsidRDefault="006738EC"/>
                  </w:txbxContent>
                </v:textbox>
              </v:shape>
            </w:pict>
          </mc:Fallback>
        </mc:AlternateContent>
      </w:r>
    </w:p>
    <w:p w:rsidR="00F03E02" w:rsidRDefault="00F03E02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382E65" w:rsidP="00382E65"/>
    <w:p w:rsidR="00382E65" w:rsidRDefault="00F03E02" w:rsidP="00382E6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37160</wp:posOffset>
                </wp:positionH>
                <wp:positionV relativeFrom="paragraph">
                  <wp:posOffset>53975</wp:posOffset>
                </wp:positionV>
                <wp:extent cx="4739640" cy="1661160"/>
                <wp:effectExtent l="0" t="0" r="22860" b="152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9640" cy="16611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738EC" w:rsidRDefault="006738EC">
                            <w:r>
                              <w:t>Athleisure is:</w:t>
                            </w:r>
                          </w:p>
                          <w:p w:rsidR="006738EC" w:rsidRDefault="006738EC"/>
                          <w:p w:rsidR="006738EC" w:rsidRDefault="006738E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1" o:spid="_x0000_s1030" type="#_x0000_t202" style="position:absolute;margin-left:10.8pt;margin-top:4.25pt;width:373.2pt;height:130.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" fillcolor="white [3201]" strokeweight=".5pt">
                <v:textbox>
                  <w:txbxContent>
                    <w:p w:rsidR="006738EC" w:rsidRDefault="006738EC">
                      <w:r>
                        <w:t>Athleisure is:</w:t>
                      </w:r>
                    </w:p>
                    <w:p w:rsidR="006738EC" w:rsidRDefault="006738EC"/>
                    <w:p w:rsidR="006738EC" w:rsidRDefault="006738EC"/>
                  </w:txbxContent>
                </v:textbox>
              </v:shape>
            </w:pict>
          </mc:Fallback>
        </mc:AlternateContent>
      </w:r>
    </w:p>
    <w:p w:rsidR="00382E65" w:rsidRDefault="00382E65" w:rsidP="00382E65"/>
    <w:p w:rsidR="00382E65" w:rsidRDefault="00382E65" w:rsidP="00382E65"/>
    <w:p w:rsidR="00F03E02" w:rsidRDefault="00F03E02" w:rsidP="00382E65"/>
    <w:p w:rsidR="00F03E02" w:rsidRDefault="00F03E02" w:rsidP="00382E65"/>
    <w:p w:rsidR="00F03E02" w:rsidRDefault="00F03E02" w:rsidP="00382E65"/>
    <w:p w:rsidR="00F03E02" w:rsidRDefault="00F03E02" w:rsidP="00382E65"/>
    <w:p w:rsidR="00F03E02" w:rsidRDefault="00F03E02" w:rsidP="00382E65">
      <w:r w:rsidRPr="00F03E02">
        <w:t>Changing prices over last 10 years</w:t>
      </w:r>
      <w:r w:rsidRPr="00F03E02">
        <w:br/>
        <w:t>(UK sports retail) JD Sports</w:t>
      </w:r>
    </w:p>
    <w:p w:rsidR="00F03E02" w:rsidRDefault="00F03E02" w:rsidP="00382E6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15240</wp:posOffset>
                </wp:positionH>
                <wp:positionV relativeFrom="paragraph">
                  <wp:posOffset>116840</wp:posOffset>
                </wp:positionV>
                <wp:extent cx="5303520" cy="2011680"/>
                <wp:effectExtent l="0" t="0" r="11430" b="2667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3520" cy="20116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738EC" w:rsidRPr="00F03E02" w:rsidRDefault="006738EC" w:rsidP="00F03E02">
                            <w:pPr>
                              <w:numPr>
                                <w:ilvl w:val="0"/>
                                <w:numId w:val="8"/>
                              </w:numPr>
                            </w:pPr>
                            <w:r w:rsidRPr="00F03E02">
                              <w:t xml:space="preserve"> JD Sports’ transformation from a sportswear retailer to a multi-brand company with high profile sports sponsorships has been dramatic </w:t>
                            </w:r>
                          </w:p>
                          <w:p w:rsidR="006738EC" w:rsidRPr="00F03E02" w:rsidRDefault="006738EC" w:rsidP="00F03E02">
                            <w:pPr>
                              <w:numPr>
                                <w:ilvl w:val="0"/>
                                <w:numId w:val="8"/>
                              </w:numPr>
                            </w:pPr>
                            <w:r w:rsidRPr="00F03E02">
                              <w:t>Since 2020, the company’s annual group revenue reached £6 billion</w:t>
                            </w:r>
                          </w:p>
                          <w:p w:rsidR="006738EC" w:rsidRPr="00F03E02" w:rsidRDefault="006738EC" w:rsidP="00F03E02">
                            <w:pPr>
                              <w:numPr>
                                <w:ilvl w:val="0"/>
                                <w:numId w:val="8"/>
                              </w:numPr>
                            </w:pPr>
                            <w:r w:rsidRPr="00F03E02">
                              <w:t>This is due to rapid expansion in the UK market, over the last decade</w:t>
                            </w:r>
                          </w:p>
                          <w:p w:rsidR="006738EC" w:rsidRDefault="006738E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2" o:spid="_x0000_s1031" type="#_x0000_t202" style="position:absolute;margin-left:-1.2pt;margin-top:9.2pt;width:417.6pt;height:158.4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" fillcolor="white [3201]" strokeweight=".5pt">
                <v:textbox>
                  <w:txbxContent>
                    <w:p w:rsidR="006738EC" w:rsidRPr="00F03E02" w:rsidRDefault="006738EC" w:rsidP="00F03E02">
                      <w:pPr>
                        <w:numPr>
                          <w:ilvl w:val="0"/>
                          <w:numId w:val="8"/>
                        </w:numPr>
                      </w:pPr>
                      <w:r w:rsidRPr="00F03E02">
                        <w:t xml:space="preserve"> JD Sports’ transformation from a sportswear retailer to a multi-brand company with high profile sports sponsorships has been dramatic </w:t>
                      </w:r>
                    </w:p>
                    <w:p w:rsidR="006738EC" w:rsidRPr="00F03E02" w:rsidRDefault="006738EC" w:rsidP="00F03E02">
                      <w:pPr>
                        <w:numPr>
                          <w:ilvl w:val="0"/>
                          <w:numId w:val="8"/>
                        </w:numPr>
                      </w:pPr>
                      <w:r w:rsidRPr="00F03E02">
                        <w:t>Since 2020, the company’s annual group revenue reached £6 billion</w:t>
                      </w:r>
                    </w:p>
                    <w:p w:rsidR="006738EC" w:rsidRPr="00F03E02" w:rsidRDefault="006738EC" w:rsidP="00F03E02">
                      <w:pPr>
                        <w:numPr>
                          <w:ilvl w:val="0"/>
                          <w:numId w:val="8"/>
                        </w:numPr>
                      </w:pPr>
                      <w:r w:rsidRPr="00F03E02">
                        <w:t>This is due to rapid expansion in the UK market, over the last decade</w:t>
                      </w:r>
                    </w:p>
                    <w:p w:rsidR="006738EC" w:rsidRDefault="006738EC"/>
                  </w:txbxContent>
                </v:textbox>
              </v:shape>
            </w:pict>
          </mc:Fallback>
        </mc:AlternateContent>
      </w:r>
    </w:p>
    <w:p w:rsidR="00F03E02" w:rsidRDefault="00F03E02" w:rsidP="00382E65"/>
    <w:p w:rsidR="00F03E02" w:rsidRDefault="00F03E02" w:rsidP="00382E65"/>
    <w:p w:rsidR="00F03E02" w:rsidRDefault="00F03E02" w:rsidP="00382E65"/>
    <w:p w:rsidR="00F03E02" w:rsidRDefault="00F03E02" w:rsidP="00382E65"/>
    <w:p w:rsidR="00F03E02" w:rsidRDefault="00F03E02" w:rsidP="00382E65"/>
    <w:p w:rsidR="00F03E02" w:rsidRDefault="00F03E02" w:rsidP="00382E65"/>
    <w:p w:rsidR="00F03E02" w:rsidRDefault="00F03E02" w:rsidP="00382E65"/>
    <w:p w:rsidR="00F03E02" w:rsidRDefault="00F03E02" w:rsidP="00382E65"/>
    <w:p w:rsidR="00F03E02" w:rsidRDefault="00F03E02" w:rsidP="00382E65"/>
    <w:p w:rsidR="00F03E02" w:rsidRDefault="00F03E02" w:rsidP="00382E6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6DC1D6" wp14:editId="57B1FD6A">
                <wp:simplePos x="0" y="0"/>
                <wp:positionH relativeFrom="margin">
                  <wp:posOffset>533400</wp:posOffset>
                </wp:positionH>
                <wp:positionV relativeFrom="paragraph">
                  <wp:posOffset>50800</wp:posOffset>
                </wp:positionV>
                <wp:extent cx="4617720" cy="1447800"/>
                <wp:effectExtent l="0" t="0" r="11430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7720" cy="1447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738EC" w:rsidRDefault="006738EC" w:rsidP="00F03E02">
                            <w:r>
                              <w:t>My 3 facts about JD Sports:</w:t>
                            </w:r>
                          </w:p>
                          <w:p w:rsidR="006738EC" w:rsidRDefault="006738EC" w:rsidP="00F03E02">
                            <w:r>
                              <w:t>1</w:t>
                            </w:r>
                          </w:p>
                          <w:p w:rsidR="006738EC" w:rsidRDefault="006738EC" w:rsidP="00F03E02">
                            <w:r>
                              <w:t>2</w:t>
                            </w:r>
                          </w:p>
                          <w:p w:rsidR="006738EC" w:rsidRPr="00382E65" w:rsidRDefault="006738EC" w:rsidP="00F03E02"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6DC1D6" id="Text Box 23" o:spid="_x0000_s1032" type="#_x0000_t202" style="position:absolute;margin-left:42pt;margin-top:4pt;width:363.6pt;height:114pt;z-index:2516715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" fillcolor="white [3201]" strokeweight=".5pt">
                <v:textbox>
                  <w:txbxContent>
                    <w:p w:rsidR="006738EC" w:rsidRDefault="006738EC" w:rsidP="00F03E02">
                      <w:r>
                        <w:t>My 3 facts about JD Sports:</w:t>
                      </w:r>
                    </w:p>
                    <w:p w:rsidR="006738EC" w:rsidRDefault="006738EC" w:rsidP="00F03E02">
                      <w:r>
                        <w:t>1</w:t>
                      </w:r>
                    </w:p>
                    <w:p w:rsidR="006738EC" w:rsidRDefault="006738EC" w:rsidP="00F03E02">
                      <w:r>
                        <w:t>2</w:t>
                      </w:r>
                    </w:p>
                    <w:p w:rsidR="006738EC" w:rsidRPr="00382E65" w:rsidRDefault="006738EC" w:rsidP="00F03E02">
                      <w: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F03E02" w:rsidRDefault="00F03E02" w:rsidP="00382E65"/>
    <w:p w:rsidR="00F03E02" w:rsidRDefault="00F03E02" w:rsidP="00382E65"/>
    <w:p w:rsidR="00F03E02" w:rsidRDefault="00F03E02" w:rsidP="00382E65"/>
    <w:p w:rsidR="00F03E02" w:rsidRDefault="00F03E02" w:rsidP="00382E65"/>
    <w:p w:rsidR="00F03E02" w:rsidRDefault="00F03E02" w:rsidP="00382E65"/>
    <w:p w:rsidR="00F03E02" w:rsidRDefault="00F03E02" w:rsidP="00382E65"/>
    <w:p w:rsidR="00F03E02" w:rsidRDefault="00F03E02" w:rsidP="00382E65">
      <w:r w:rsidRPr="00F03E02">
        <w:t>Changing prices over last 10 years in international sports events</w:t>
      </w:r>
    </w:p>
    <w:p w:rsidR="00F03E02" w:rsidRDefault="00F03E02" w:rsidP="00382E6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margin">
                  <wp:posOffset>243840</wp:posOffset>
                </wp:positionH>
                <wp:positionV relativeFrom="paragraph">
                  <wp:posOffset>226695</wp:posOffset>
                </wp:positionV>
                <wp:extent cx="5288280" cy="4541520"/>
                <wp:effectExtent l="0" t="0" r="26670" b="1143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88280" cy="4541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738EC" w:rsidRDefault="006738EC"/>
                          <w:p w:rsidR="006738EC" w:rsidRDefault="006738EC"/>
                          <w:p w:rsidR="006738EC" w:rsidRDefault="006738EC"/>
                          <w:p w:rsidR="006738EC" w:rsidRDefault="006738EC"/>
                          <w:p w:rsidR="006738EC" w:rsidRDefault="006738EC"/>
                          <w:p w:rsidR="006738EC" w:rsidRDefault="006738EC"/>
                          <w:p w:rsidR="006738EC" w:rsidRDefault="006738EC"/>
                          <w:p w:rsidR="006738EC" w:rsidRDefault="006738EC"/>
                          <w:p w:rsidR="006738EC" w:rsidRDefault="006738EC"/>
                          <w:p w:rsidR="006738EC" w:rsidRDefault="006738EC"/>
                          <w:p w:rsidR="006738EC" w:rsidRDefault="006738EC">
                            <w:r>
                              <w:t>Season tickets would not be on this list because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4" o:spid="_x0000_s1033" type="#_x0000_t202" style="position:absolute;margin-left:19.2pt;margin-top:17.85pt;width:416.4pt;height:357.6pt;z-index:251672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" fillcolor="white [3201]" strokeweight=".5pt">
                <v:textbox>
                  <w:txbxContent>
                    <w:p w:rsidR="006738EC" w:rsidRDefault="006738EC"/>
                    <w:p w:rsidR="006738EC" w:rsidRDefault="006738EC"/>
                    <w:p w:rsidR="006738EC" w:rsidRDefault="006738EC"/>
                    <w:p w:rsidR="006738EC" w:rsidRDefault="006738EC"/>
                    <w:p w:rsidR="006738EC" w:rsidRDefault="006738EC"/>
                    <w:p w:rsidR="006738EC" w:rsidRDefault="006738EC"/>
                    <w:p w:rsidR="006738EC" w:rsidRDefault="006738EC"/>
                    <w:p w:rsidR="006738EC" w:rsidRDefault="006738EC"/>
                    <w:p w:rsidR="006738EC" w:rsidRDefault="006738EC"/>
                    <w:p w:rsidR="006738EC" w:rsidRDefault="006738EC"/>
                    <w:p w:rsidR="006738EC" w:rsidRDefault="006738EC">
                      <w:r>
                        <w:t>Season tickets would not be on this list because…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F03E02" w:rsidRDefault="00F03E02" w:rsidP="00382E65"/>
    <w:p w:rsidR="00C94C34" w:rsidRDefault="00C94C34" w:rsidP="00382E65"/>
    <w:p w:rsidR="00C94C34" w:rsidRDefault="00C94C34" w:rsidP="00382E65"/>
    <w:p w:rsidR="00C94C34" w:rsidRDefault="00C94C34" w:rsidP="00382E65"/>
    <w:p w:rsidR="00C94C34" w:rsidRDefault="00C94C34" w:rsidP="00382E65"/>
    <w:p w:rsidR="00C94C34" w:rsidRDefault="00C94C34" w:rsidP="00382E65"/>
    <w:p w:rsidR="00C94C34" w:rsidRDefault="00C94C34" w:rsidP="00382E65"/>
    <w:p w:rsidR="00C94C34" w:rsidRDefault="00C94C34" w:rsidP="00382E65"/>
    <w:p w:rsidR="00C94C34" w:rsidRDefault="00C94C34" w:rsidP="00382E65"/>
    <w:p w:rsidR="00C94C34" w:rsidRDefault="00C94C34" w:rsidP="00382E65"/>
    <w:p w:rsidR="00C94C34" w:rsidRDefault="00C94C34" w:rsidP="00382E65"/>
    <w:p w:rsidR="00C94C34" w:rsidRDefault="00C94C34" w:rsidP="00382E65"/>
    <w:p w:rsidR="00C94C34" w:rsidRDefault="00C94C34" w:rsidP="00382E65"/>
    <w:p w:rsidR="00C94C34" w:rsidRDefault="00C94C34" w:rsidP="00382E65"/>
    <w:p w:rsidR="00C94C34" w:rsidRDefault="00C94C34" w:rsidP="00382E65"/>
    <w:p w:rsidR="00C94C34" w:rsidRDefault="00C94C34" w:rsidP="00382E65"/>
    <w:p w:rsidR="00C94C34" w:rsidRDefault="00C94C34" w:rsidP="00382E65"/>
    <w:p w:rsidR="00C94C34" w:rsidRDefault="00C94C34" w:rsidP="00382E65"/>
    <w:p w:rsidR="00C94C34" w:rsidRDefault="00615654" w:rsidP="00382E6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-45720</wp:posOffset>
                </wp:positionH>
                <wp:positionV relativeFrom="paragraph">
                  <wp:posOffset>276860</wp:posOffset>
                </wp:positionV>
                <wp:extent cx="5593080" cy="777240"/>
                <wp:effectExtent l="19050" t="19050" r="26670" b="22860"/>
                <wp:wrapNone/>
                <wp:docPr id="25" name="Rounded 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3080" cy="777240"/>
                        </a:xfrm>
                        <a:prstGeom prst="roundRect">
                          <a:avLst/>
                        </a:prstGeom>
                        <a:ln w="285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5E1488F" id="Rounded Rectangle 25" o:spid="_x0000_s1026" style="position:absolute;margin-left:-3.6pt;margin-top:21.8pt;width:440.4pt;height:61.2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" fillcolor="white [3201]" strokecolor="black [3200]" strokeweight="2.25pt">
                <v:stroke joinstyle="miter"/>
              </v:roundrect>
            </w:pict>
          </mc:Fallback>
        </mc:AlternateContent>
      </w:r>
      <w:r>
        <w:t>Olympic Ticket prices in 2012</w:t>
      </w:r>
    </w:p>
    <w:p w:rsidR="00615654" w:rsidRDefault="00615654" w:rsidP="00382E65"/>
    <w:p w:rsidR="00615654" w:rsidRDefault="00615654" w:rsidP="00382E65"/>
    <w:p w:rsidR="00615654" w:rsidRDefault="00615654" w:rsidP="00382E65"/>
    <w:p w:rsidR="00615654" w:rsidRDefault="00615654" w:rsidP="00382E6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D54BFC1" wp14:editId="574D15EB">
                <wp:simplePos x="0" y="0"/>
                <wp:positionH relativeFrom="column">
                  <wp:posOffset>-45720</wp:posOffset>
                </wp:positionH>
                <wp:positionV relativeFrom="paragraph">
                  <wp:posOffset>315595</wp:posOffset>
                </wp:positionV>
                <wp:extent cx="5593080" cy="777240"/>
                <wp:effectExtent l="19050" t="19050" r="26670" b="22860"/>
                <wp:wrapNone/>
                <wp:docPr id="26" name="Rounded 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3080" cy="777240"/>
                        </a:xfrm>
                        <a:prstGeom prst="roundRect">
                          <a:avLst/>
                        </a:prstGeom>
                        <a:ln w="285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AA5BDCE" id="Rounded Rectangle 26" o:spid="_x0000_s1026" style="position:absolute;margin-left:-3.6pt;margin-top:24.85pt;width:440.4pt;height:61.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" fillcolor="white [3201]" strokecolor="black [3200]" strokeweight="2.25pt">
                <v:stroke joinstyle="miter"/>
              </v:roundrect>
            </w:pict>
          </mc:Fallback>
        </mc:AlternateContent>
      </w:r>
      <w:r>
        <w:t>Olympic Ticket prices in 2021</w:t>
      </w:r>
    </w:p>
    <w:p w:rsidR="00615654" w:rsidRDefault="00615654" w:rsidP="00382E65"/>
    <w:p w:rsidR="00615654" w:rsidRDefault="00615654" w:rsidP="00382E65"/>
    <w:p w:rsidR="00615654" w:rsidRDefault="00615654" w:rsidP="00382E65"/>
    <w:p w:rsidR="00615654" w:rsidRDefault="00615654" w:rsidP="00382E65">
      <w:r>
        <w:t>Conclusions</w:t>
      </w:r>
    </w:p>
    <w:p w:rsidR="00615654" w:rsidRDefault="00615654" w:rsidP="00382E6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D54BFC1" wp14:editId="574D15EB">
                <wp:simplePos x="0" y="0"/>
                <wp:positionH relativeFrom="margin">
                  <wp:align>left</wp:align>
                </wp:positionH>
                <wp:positionV relativeFrom="paragraph">
                  <wp:posOffset>131445</wp:posOffset>
                </wp:positionV>
                <wp:extent cx="5593080" cy="1478280"/>
                <wp:effectExtent l="19050" t="19050" r="26670" b="26670"/>
                <wp:wrapNone/>
                <wp:docPr id="27" name="Rounded 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3080" cy="1478280"/>
                        </a:xfrm>
                        <a:prstGeom prst="roundRect">
                          <a:avLst/>
                        </a:prstGeom>
                        <a:ln w="285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36FB5B" id="Rounded Rectangle 27" o:spid="_x0000_s1026" style="position:absolute;margin-left:0;margin-top:10.35pt;width:440.4pt;height:116.4pt;z-index:25167769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" fillcolor="white [3201]" strokecolor="black [3200]" strokeweight="2.25pt">
                <v:stroke joinstyle="miter"/>
                <w10:wrap anchorx="margin"/>
              </v:roundrect>
            </w:pict>
          </mc:Fallback>
        </mc:AlternateContent>
      </w:r>
    </w:p>
    <w:p w:rsidR="00615654" w:rsidRDefault="00615654" w:rsidP="00382E65"/>
    <w:p w:rsidR="00615654" w:rsidRDefault="00615654" w:rsidP="00382E65"/>
    <w:p w:rsidR="00615654" w:rsidRDefault="00615654" w:rsidP="00382E65"/>
    <w:p w:rsidR="00615654" w:rsidRDefault="00615654" w:rsidP="00382E65"/>
    <w:p w:rsidR="00615654" w:rsidRDefault="00615654" w:rsidP="00382E65"/>
    <w:p w:rsidR="00C94C34" w:rsidRDefault="00615654" w:rsidP="00615654">
      <w:pPr>
        <w:jc w:val="center"/>
      </w:pPr>
      <w:r w:rsidRPr="00615654">
        <w:rPr>
          <w:noProof/>
          <w:lang w:eastAsia="en-GB"/>
        </w:rPr>
        <w:drawing>
          <wp:inline distT="0" distB="0" distL="0" distR="0" wp14:anchorId="1D9F7D5C" wp14:editId="29B7F7B3">
            <wp:extent cx="4297023" cy="2425739"/>
            <wp:effectExtent l="76200" t="76200" r="142240" b="127000"/>
            <wp:docPr id="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7023" cy="242573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15654" w:rsidRDefault="00615654" w:rsidP="00615654">
      <w:pPr>
        <w:jc w:val="center"/>
      </w:pPr>
    </w:p>
    <w:p w:rsidR="00615654" w:rsidRDefault="00615654" w:rsidP="00615654">
      <w:pPr>
        <w:jc w:val="center"/>
      </w:pPr>
    </w:p>
    <w:p w:rsidR="00615654" w:rsidRDefault="00615654" w:rsidP="00615654"/>
    <w:p w:rsidR="00615654" w:rsidRDefault="00615654" w:rsidP="00615654">
      <w:r w:rsidRPr="00615654">
        <w:t>Travel to international sporting events</w:t>
      </w:r>
    </w:p>
    <w:p w:rsidR="00615654" w:rsidRDefault="00615654" w:rsidP="0061565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-167640</wp:posOffset>
                </wp:positionH>
                <wp:positionV relativeFrom="paragraph">
                  <wp:posOffset>115570</wp:posOffset>
                </wp:positionV>
                <wp:extent cx="5593080" cy="2621280"/>
                <wp:effectExtent l="19050" t="19050" r="26670" b="26670"/>
                <wp:wrapNone/>
                <wp:docPr id="29" name="Rounded 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3080" cy="2621280"/>
                        </a:xfrm>
                        <a:prstGeom prst="roundRect">
                          <a:avLst/>
                        </a:prstGeom>
                        <a:ln w="285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3728F33" id="Rounded Rectangle 29" o:spid="_x0000_s1026" style="position:absolute;margin-left:-13.2pt;margin-top:9.1pt;width:440.4pt;height:206.4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" fillcolor="white [3201]" strokecolor="black [3200]" strokeweight="2.25pt">
                <v:stroke joinstyle="miter"/>
              </v:roundrect>
            </w:pict>
          </mc:Fallback>
        </mc:AlternateContent>
      </w:r>
    </w:p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>
      <w:r w:rsidRPr="00615654">
        <w:rPr>
          <w:noProof/>
          <w:lang w:eastAsia="en-GB"/>
        </w:rPr>
        <w:drawing>
          <wp:inline distT="0" distB="0" distL="0" distR="0" wp14:anchorId="6A1406EE" wp14:editId="1D5AB599">
            <wp:extent cx="5731510" cy="866140"/>
            <wp:effectExtent l="0" t="0" r="2540" b="0"/>
            <wp:docPr id="3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5654" w:rsidRDefault="00615654" w:rsidP="00615654"/>
    <w:p w:rsidR="00615654" w:rsidRDefault="00615654" w:rsidP="00615654">
      <w:r w:rsidRPr="00615654">
        <w:t>Trends in prices of travel to international sporting events</w:t>
      </w:r>
    </w:p>
    <w:p w:rsidR="00615654" w:rsidRDefault="00615654" w:rsidP="00615654"/>
    <w:p w:rsidR="006738EC" w:rsidRPr="00615654" w:rsidRDefault="006738EC" w:rsidP="00615654">
      <w:pPr>
        <w:numPr>
          <w:ilvl w:val="0"/>
          <w:numId w:val="9"/>
        </w:numPr>
      </w:pPr>
      <w:r w:rsidRPr="00615654">
        <w:t>Sports tourism is a rapidly expanding segment in the travel and tourism industry. In fact, it is the fastest growing segment of the travel industry today, generating millions of pounds each year</w:t>
      </w:r>
    </w:p>
    <w:p w:rsidR="006738EC" w:rsidRPr="00615654" w:rsidRDefault="006738EC" w:rsidP="00615654">
      <w:pPr>
        <w:numPr>
          <w:ilvl w:val="0"/>
          <w:numId w:val="9"/>
        </w:numPr>
      </w:pPr>
      <w:r w:rsidRPr="00615654">
        <w:t>Sports tourism is a growing trend that will expand in the coming years</w:t>
      </w:r>
    </w:p>
    <w:p w:rsidR="006738EC" w:rsidRPr="00615654" w:rsidRDefault="006738EC" w:rsidP="00615654">
      <w:pPr>
        <w:numPr>
          <w:ilvl w:val="0"/>
          <w:numId w:val="9"/>
        </w:numPr>
      </w:pPr>
      <w:r w:rsidRPr="00615654">
        <w:t xml:space="preserve">Prices of tourism packages have risen in line with inflation </w:t>
      </w:r>
    </w:p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>
      <w:r w:rsidRPr="00615654">
        <w:rPr>
          <w:noProof/>
          <w:lang w:eastAsia="en-GB"/>
        </w:rPr>
        <w:drawing>
          <wp:anchor distT="0" distB="0" distL="114300" distR="114300" simplePos="0" relativeHeight="251679744" behindDoc="1" locked="0" layoutInCell="1" allowOverlap="1">
            <wp:simplePos x="0" y="0"/>
            <wp:positionH relativeFrom="column">
              <wp:posOffset>1402080</wp:posOffset>
            </wp:positionH>
            <wp:positionV relativeFrom="paragraph">
              <wp:posOffset>88265</wp:posOffset>
            </wp:positionV>
            <wp:extent cx="3221332" cy="2516892"/>
            <wp:effectExtent l="76200" t="76200" r="132080" b="131445"/>
            <wp:wrapTight wrapText="bothSides">
              <wp:wrapPolygon edited="0">
                <wp:start x="-256" y="-654"/>
                <wp:lineTo x="-511" y="-491"/>
                <wp:lineTo x="-511" y="21911"/>
                <wp:lineTo x="-256" y="22565"/>
                <wp:lineTo x="22103" y="22565"/>
                <wp:lineTo x="22358" y="20603"/>
                <wp:lineTo x="22358" y="2126"/>
                <wp:lineTo x="22103" y="-327"/>
                <wp:lineTo x="22103" y="-654"/>
                <wp:lineTo x="-256" y="-654"/>
              </wp:wrapPolygon>
            </wp:wrapTight>
            <wp:docPr id="1026" name="Picture 2" descr="What is the UK&amp;#39;s inflation rate and why is the cost of living going up? -  BBC News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What is the UK&amp;#39;s inflation rate and why is the cost of living going up? -  BBC News"/>
                    <pic:cNvPicPr>
                      <a:picLocks noGrp="1" noChangeAspect="1" noChangeArrowheads="1"/>
                    </pic:cNvPicPr>
                  </pic:nvPicPr>
                  <pic:blipFill>
                    <a:blip r:embed="rId1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1332" cy="251689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Pr="00615654" w:rsidRDefault="00615654" w:rsidP="00615654">
      <w:r w:rsidRPr="00615654">
        <w:rPr>
          <w:b/>
          <w:bCs/>
        </w:rPr>
        <w:t>What is the current UK inflation rate?</w:t>
      </w:r>
      <w:r>
        <w:rPr>
          <w:b/>
          <w:bCs/>
        </w:rPr>
        <w:t>_______________________</w:t>
      </w:r>
    </w:p>
    <w:p w:rsidR="00615654" w:rsidRDefault="00615654" w:rsidP="00615654">
      <w:pPr>
        <w:rPr>
          <w:b/>
          <w:bCs/>
        </w:rPr>
      </w:pPr>
      <w:r w:rsidRPr="00615654">
        <w:rPr>
          <w:b/>
          <w:bCs/>
        </w:rPr>
        <w:t>Can you explain the term inflation rate?</w:t>
      </w:r>
    </w:p>
    <w:p w:rsidR="00615654" w:rsidRDefault="00615654" w:rsidP="00615654">
      <w:pPr>
        <w:rPr>
          <w:b/>
          <w:bCs/>
        </w:rPr>
      </w:pPr>
    </w:p>
    <w:p w:rsidR="00615654" w:rsidRDefault="00615654" w:rsidP="00615654"/>
    <w:p w:rsidR="00615654" w:rsidRPr="00615654" w:rsidRDefault="00615654" w:rsidP="00615654"/>
    <w:p w:rsidR="00615654" w:rsidRDefault="00615654" w:rsidP="00615654">
      <w:pPr>
        <w:rPr>
          <w:b/>
          <w:bCs/>
        </w:rPr>
      </w:pPr>
      <w:r w:rsidRPr="00615654">
        <w:rPr>
          <w:b/>
          <w:bCs/>
        </w:rPr>
        <w:t>Can you identify how a rise in inflation may impact the price of travel to international sporting events?</w:t>
      </w:r>
    </w:p>
    <w:p w:rsidR="00615654" w:rsidRDefault="00615654" w:rsidP="00615654"/>
    <w:p w:rsidR="00615654" w:rsidRDefault="00615654" w:rsidP="00615654"/>
    <w:p w:rsidR="00615654" w:rsidRPr="00615654" w:rsidRDefault="00615654" w:rsidP="00615654"/>
    <w:p w:rsidR="00615654" w:rsidRPr="00615654" w:rsidRDefault="00615654" w:rsidP="00615654">
      <w:r w:rsidRPr="00615654">
        <w:rPr>
          <w:b/>
          <w:bCs/>
        </w:rPr>
        <w:t>Can you identify the subsequent impact on demand?</w:t>
      </w:r>
    </w:p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>
      <w:r>
        <w:t>Types of pricing strategy</w:t>
      </w:r>
    </w:p>
    <w:p w:rsidR="00615654" w:rsidRDefault="00615654" w:rsidP="00615654"/>
    <w:p w:rsidR="00615654" w:rsidRDefault="00615654" w:rsidP="00615654">
      <w:r w:rsidRPr="00615654">
        <w:rPr>
          <w:noProof/>
          <w:lang w:eastAsia="en-GB"/>
        </w:rPr>
        <w:drawing>
          <wp:inline distT="0" distB="0" distL="0" distR="0" wp14:anchorId="76E6554F" wp14:editId="7D63B2BA">
            <wp:extent cx="5578323" cy="3176291"/>
            <wp:effectExtent l="0" t="0" r="0" b="0"/>
            <wp:docPr id="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78323" cy="3176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5654" w:rsidRDefault="00615654" w:rsidP="00615654"/>
    <w:p w:rsidR="00615654" w:rsidRDefault="00615654" w:rsidP="00615654">
      <w:r w:rsidRPr="00615654">
        <w:t>#1 Cost-plus</w:t>
      </w:r>
    </w:p>
    <w:p w:rsidR="00615654" w:rsidRDefault="00615654" w:rsidP="00615654"/>
    <w:p w:rsidR="006738EC" w:rsidRPr="00615654" w:rsidRDefault="006738EC" w:rsidP="00615654">
      <w:pPr>
        <w:numPr>
          <w:ilvl w:val="0"/>
          <w:numId w:val="10"/>
        </w:numPr>
      </w:pPr>
      <w:r w:rsidRPr="00615654">
        <w:t>A cost-plus pricing strategy seeks to set a price for a product or service which covers the costs AND provides a good profit margin for the business</w:t>
      </w:r>
    </w:p>
    <w:p w:rsidR="006738EC" w:rsidRPr="00615654" w:rsidRDefault="006738EC" w:rsidP="00615654">
      <w:pPr>
        <w:numPr>
          <w:ilvl w:val="0"/>
          <w:numId w:val="10"/>
        </w:numPr>
      </w:pPr>
      <w:r w:rsidRPr="00615654">
        <w:t>Cost-plus may be found in the international sporting event ticket pricing strategy (see the very simplistic example on the right)</w:t>
      </w:r>
    </w:p>
    <w:p w:rsidR="00615654" w:rsidRDefault="00615654" w:rsidP="00615654"/>
    <w:p w:rsidR="00615654" w:rsidRDefault="00615654" w:rsidP="00615654">
      <w:r w:rsidRPr="00615654">
        <w:rPr>
          <w:noProof/>
          <w:lang w:eastAsia="en-GB"/>
        </w:rPr>
        <w:drawing>
          <wp:inline distT="0" distB="0" distL="0" distR="0" wp14:anchorId="3768389B" wp14:editId="0BE48465">
            <wp:extent cx="952262" cy="959005"/>
            <wp:effectExtent l="0" t="0" r="635" b="0"/>
            <wp:docPr id="409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952262" cy="95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The </w:t>
      </w:r>
      <w:r w:rsidR="00373BBF">
        <w:t xml:space="preserve">Wimbledon 2022 </w:t>
      </w:r>
      <w:r>
        <w:t>men’s final ticket costs _________________</w:t>
      </w:r>
    </w:p>
    <w:p w:rsidR="00615654" w:rsidRDefault="00615654" w:rsidP="00615654"/>
    <w:p w:rsidR="00615654" w:rsidRDefault="00615654" w:rsidP="00615654">
      <w:r w:rsidRPr="00615654">
        <w:t>#2 Price skimming</w:t>
      </w:r>
    </w:p>
    <w:p w:rsidR="00615654" w:rsidRDefault="00615654" w:rsidP="0061565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3017520</wp:posOffset>
                </wp:positionH>
                <wp:positionV relativeFrom="paragraph">
                  <wp:posOffset>124460</wp:posOffset>
                </wp:positionV>
                <wp:extent cx="2971800" cy="3886200"/>
                <wp:effectExtent l="0" t="0" r="19050" b="19050"/>
                <wp:wrapNone/>
                <wp:docPr id="4099" name="Text Box 40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3886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738EC" w:rsidRDefault="006738E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4099" o:spid="_x0000_s1034" type="#_x0000_t202" style="position:absolute;margin-left:237.6pt;margin-top:9.8pt;width:234pt;height:306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" fillcolor="white [3201]" strokeweight=".5pt">
                <v:textbox>
                  <w:txbxContent>
                    <w:p w:rsidR="006738EC" w:rsidRDefault="006738EC"/>
                  </w:txbxContent>
                </v:textbox>
              </v:shape>
            </w:pict>
          </mc:Fallback>
        </mc:AlternateContent>
      </w:r>
      <w:r w:rsidRPr="00615654">
        <w:rPr>
          <w:noProof/>
          <w:lang w:eastAsia="en-GB"/>
        </w:rPr>
        <w:drawing>
          <wp:inline distT="0" distB="0" distL="0" distR="0" wp14:anchorId="10641AFF" wp14:editId="39A318DA">
            <wp:extent cx="2852072" cy="3831141"/>
            <wp:effectExtent l="76200" t="76200" r="139065" b="131445"/>
            <wp:docPr id="409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2072" cy="383114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15654" w:rsidRDefault="00615654" w:rsidP="00615654"/>
    <w:p w:rsidR="00615654" w:rsidRDefault="00615654" w:rsidP="00615654"/>
    <w:p w:rsidR="00615654" w:rsidRDefault="00615654" w:rsidP="00615654">
      <w:r>
        <w:t>As trainers move along the product lifecycle….</w:t>
      </w:r>
    </w:p>
    <w:p w:rsidR="00615654" w:rsidRDefault="00615654" w:rsidP="0061565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-76200</wp:posOffset>
                </wp:positionH>
                <wp:positionV relativeFrom="paragraph">
                  <wp:posOffset>360045</wp:posOffset>
                </wp:positionV>
                <wp:extent cx="6004560" cy="1661160"/>
                <wp:effectExtent l="19050" t="19050" r="15240" b="15240"/>
                <wp:wrapNone/>
                <wp:docPr id="4100" name="Rounded Rectangle 4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4560" cy="1661160"/>
                        </a:xfrm>
                        <a:prstGeom prst="roundRect">
                          <a:avLst/>
                        </a:prstGeom>
                        <a:ln w="285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A172EB0" id="Rounded Rectangle 4100" o:spid="_x0000_s1026" style="position:absolute;margin-left:-6pt;margin-top:28.35pt;width:472.8pt;height:130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" fillcolor="white [3201]" strokecolor="black [3200]" strokeweight="2.25pt">
                <v:stroke joinstyle="miter"/>
              </v:roundrect>
            </w:pict>
          </mc:Fallback>
        </mc:AlternateContent>
      </w:r>
    </w:p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/>
    <w:p w:rsidR="00615654" w:rsidRDefault="00615654" w:rsidP="00615654">
      <w:r w:rsidRPr="00615654">
        <w:t>#3 Penetration pricing</w:t>
      </w:r>
    </w:p>
    <w:p w:rsidR="00615654" w:rsidRDefault="00615654" w:rsidP="00615654"/>
    <w:p w:rsidR="006738EC" w:rsidRPr="00B83FB5" w:rsidRDefault="006738EC" w:rsidP="00B83FB5">
      <w:pPr>
        <w:numPr>
          <w:ilvl w:val="0"/>
          <w:numId w:val="11"/>
        </w:numPr>
      </w:pPr>
      <w:r w:rsidRPr="00B83FB5">
        <w:t>This is the opposite to skimming and means setting prices low to encourage customers to try the products, as market share grows, the prices can be raised</w:t>
      </w:r>
    </w:p>
    <w:p w:rsidR="006738EC" w:rsidRPr="00B83FB5" w:rsidRDefault="006738EC" w:rsidP="00B83FB5">
      <w:pPr>
        <w:numPr>
          <w:ilvl w:val="0"/>
          <w:numId w:val="11"/>
        </w:numPr>
      </w:pPr>
      <w:r w:rsidRPr="00B83FB5">
        <w:t>In mass markets this will encourage repeat purchase</w:t>
      </w:r>
    </w:p>
    <w:p w:rsidR="006738EC" w:rsidRPr="00B83FB5" w:rsidRDefault="006738EC" w:rsidP="00B83FB5">
      <w:pPr>
        <w:numPr>
          <w:ilvl w:val="0"/>
          <w:numId w:val="11"/>
        </w:numPr>
      </w:pPr>
      <w:r w:rsidRPr="00B83FB5">
        <w:t xml:space="preserve">Critical for e-commerce stores starting up in the market, will break down barriers to entry </w:t>
      </w:r>
    </w:p>
    <w:p w:rsidR="00615654" w:rsidRDefault="00615654" w:rsidP="00615654"/>
    <w:p w:rsidR="00B83FB5" w:rsidRDefault="00B83FB5" w:rsidP="0061565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-137160</wp:posOffset>
                </wp:positionH>
                <wp:positionV relativeFrom="paragraph">
                  <wp:posOffset>131445</wp:posOffset>
                </wp:positionV>
                <wp:extent cx="5730240" cy="2712720"/>
                <wp:effectExtent l="19050" t="19050" r="22860" b="11430"/>
                <wp:wrapNone/>
                <wp:docPr id="4101" name="Rounded Rectangle 4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0240" cy="2712720"/>
                        </a:xfrm>
                        <a:prstGeom prst="roundRect">
                          <a:avLst/>
                        </a:prstGeom>
                        <a:ln w="285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38EC" w:rsidRDefault="006738EC" w:rsidP="00B83FB5">
                            <w:r>
                              <w:t>Why penetration pricing is a risky strategy for a sports retail business….</w:t>
                            </w:r>
                          </w:p>
                          <w:p w:rsidR="006738EC" w:rsidRDefault="006738EC" w:rsidP="00B83FB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4101" o:spid="_x0000_s1035" style="position:absolute;margin-left:-10.8pt;margin-top:10.35pt;width:451.2pt;height:213.6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" fillcolor="white [3201]" strokecolor="black [3200]" strokeweight="2.25pt">
                <v:stroke joinstyle="miter"/>
                <v:textbox>
                  <w:txbxContent>
                    <w:p w:rsidR="006738EC" w:rsidRDefault="006738EC" w:rsidP="00B83FB5">
                      <w:r>
                        <w:t>Why penetration pricing is a risky strategy for a sports retail business….</w:t>
                      </w:r>
                    </w:p>
                    <w:p w:rsidR="006738EC" w:rsidRDefault="006738EC" w:rsidP="00B83FB5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:rsidR="00B83FB5" w:rsidRDefault="00B83FB5" w:rsidP="00615654"/>
    <w:p w:rsidR="00B83FB5" w:rsidRDefault="00B83FB5" w:rsidP="00615654"/>
    <w:p w:rsidR="00B83FB5" w:rsidRDefault="00B83FB5" w:rsidP="00615654"/>
    <w:p w:rsidR="00B83FB5" w:rsidRDefault="00B83FB5" w:rsidP="00615654"/>
    <w:p w:rsidR="00B83FB5" w:rsidRDefault="00B83FB5" w:rsidP="00615654"/>
    <w:p w:rsidR="00B83FB5" w:rsidRDefault="00B83FB5" w:rsidP="00615654"/>
    <w:p w:rsidR="00615654" w:rsidRDefault="00615654" w:rsidP="00615654"/>
    <w:p w:rsidR="00615654" w:rsidRDefault="00615654" w:rsidP="00615654"/>
    <w:p w:rsidR="00615654" w:rsidRDefault="00615654" w:rsidP="00615654"/>
    <w:p w:rsidR="00B83FB5" w:rsidRDefault="00B83FB5" w:rsidP="00615654">
      <w:r>
        <w:rPr>
          <w:noProof/>
          <w:lang w:eastAsia="en-GB"/>
        </w:rPr>
        <w:drawing>
          <wp:anchor distT="0" distB="0" distL="114300" distR="114300" simplePos="0" relativeHeight="251683840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6510</wp:posOffset>
            </wp:positionV>
            <wp:extent cx="2240280" cy="1904365"/>
            <wp:effectExtent l="0" t="0" r="7620" b="635"/>
            <wp:wrapTight wrapText="bothSides">
              <wp:wrapPolygon edited="0">
                <wp:start x="0" y="0"/>
                <wp:lineTo x="0" y="21391"/>
                <wp:lineTo x="21490" y="21391"/>
                <wp:lineTo x="21490" y="0"/>
                <wp:lineTo x="0" y="0"/>
              </wp:wrapPolygon>
            </wp:wrapTight>
            <wp:docPr id="4102" name="Picture 4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0280" cy="1904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83FB5" w:rsidRDefault="00B83FB5" w:rsidP="00615654"/>
    <w:p w:rsidR="00B83FB5" w:rsidRDefault="00B83FB5" w:rsidP="00615654"/>
    <w:p w:rsidR="00B83FB5" w:rsidRDefault="00B83FB5" w:rsidP="00615654"/>
    <w:p w:rsidR="00B83FB5" w:rsidRDefault="00B83FB5" w:rsidP="00615654"/>
    <w:p w:rsidR="00B83FB5" w:rsidRDefault="00B83FB5" w:rsidP="00615654"/>
    <w:p w:rsidR="00B83FB5" w:rsidRDefault="00B83FB5" w:rsidP="00615654"/>
    <w:p w:rsidR="00B83FB5" w:rsidRDefault="00B83FB5" w:rsidP="00615654"/>
    <w:p w:rsidR="00B83FB5" w:rsidRDefault="00373BBF" w:rsidP="00615654">
      <w:r w:rsidRPr="00373BBF">
        <w:drawing>
          <wp:anchor distT="0" distB="0" distL="114300" distR="114300" simplePos="0" relativeHeight="251684864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9685</wp:posOffset>
            </wp:positionV>
            <wp:extent cx="1714500" cy="964406"/>
            <wp:effectExtent l="76200" t="76200" r="133350" b="140970"/>
            <wp:wrapTight wrapText="bothSides">
              <wp:wrapPolygon edited="0">
                <wp:start x="-480" y="-1708"/>
                <wp:lineTo x="-960" y="-1281"/>
                <wp:lineTo x="-960" y="22625"/>
                <wp:lineTo x="-480" y="24332"/>
                <wp:lineTo x="22560" y="24332"/>
                <wp:lineTo x="23040" y="19636"/>
                <wp:lineTo x="23040" y="5549"/>
                <wp:lineTo x="22560" y="-854"/>
                <wp:lineTo x="22560" y="-1708"/>
                <wp:lineTo x="-480" y="-1708"/>
              </wp:wrapPolygon>
            </wp:wrapTight>
            <wp:docPr id="4103" name="Content Placeholder 8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8"/>
                    <pic:cNvPicPr>
                      <a:picLocks noGrp="1" noChangeAspect="1"/>
                    </pic:cNvPicPr>
                  </pic:nvPicPr>
                  <pic:blipFill>
                    <a:blip r:embed="rId2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96440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6738EC" w:rsidRPr="006738EC">
        <w:t>#4 Predatory pricing</w:t>
      </w:r>
    </w:p>
    <w:p w:rsidR="006738EC" w:rsidRDefault="006738EC" w:rsidP="00615654"/>
    <w:p w:rsidR="006738EC" w:rsidRDefault="006738EC" w:rsidP="00615654"/>
    <w:p w:rsidR="00B83FB5" w:rsidRDefault="00373BBF" w:rsidP="0061565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-53340</wp:posOffset>
                </wp:positionH>
                <wp:positionV relativeFrom="paragraph">
                  <wp:posOffset>334645</wp:posOffset>
                </wp:positionV>
                <wp:extent cx="5928360" cy="2575560"/>
                <wp:effectExtent l="0" t="0" r="15240" b="15240"/>
                <wp:wrapNone/>
                <wp:docPr id="4104" name="Text Box 4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2575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73BBF" w:rsidRDefault="00373BB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104" o:spid="_x0000_s1036" type="#_x0000_t202" style="position:absolute;margin-left:-4.2pt;margin-top:26.35pt;width:466.8pt;height:202.8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" fillcolor="white [3201]" strokeweight=".5pt">
                <v:textbox>
                  <w:txbxContent>
                    <w:p w:rsidR="00373BBF" w:rsidRDefault="00373BBF"/>
                  </w:txbxContent>
                </v:textbox>
              </v:shape>
            </w:pict>
          </mc:Fallback>
        </mc:AlternateContent>
      </w:r>
    </w:p>
    <w:p w:rsidR="00B83FB5" w:rsidRDefault="00B83FB5" w:rsidP="00615654"/>
    <w:p w:rsidR="00B83FB5" w:rsidRDefault="00B83FB5" w:rsidP="00615654"/>
    <w:p w:rsidR="00B83FB5" w:rsidRDefault="00B83FB5" w:rsidP="00615654"/>
    <w:p w:rsidR="00B83FB5" w:rsidRDefault="00B83FB5" w:rsidP="00615654"/>
    <w:p w:rsidR="00373BBF" w:rsidRDefault="00373BBF" w:rsidP="00615654"/>
    <w:p w:rsidR="00373BBF" w:rsidRDefault="00373BBF" w:rsidP="00615654"/>
    <w:p w:rsidR="00373BBF" w:rsidRDefault="00373BBF" w:rsidP="00615654"/>
    <w:p w:rsidR="00373BBF" w:rsidRDefault="00373BBF" w:rsidP="00615654"/>
    <w:p w:rsidR="00373BBF" w:rsidRDefault="00373BBF" w:rsidP="00615654"/>
    <w:p w:rsidR="00373BBF" w:rsidRDefault="00373BBF" w:rsidP="00615654">
      <w:r w:rsidRPr="00373BBF">
        <w:drawing>
          <wp:anchor distT="0" distB="0" distL="114300" distR="114300" simplePos="0" relativeHeight="251686912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0645</wp:posOffset>
            </wp:positionV>
            <wp:extent cx="1501140" cy="899160"/>
            <wp:effectExtent l="76200" t="76200" r="137160" b="129540"/>
            <wp:wrapTight wrapText="bothSides">
              <wp:wrapPolygon edited="0">
                <wp:start x="-548" y="-1831"/>
                <wp:lineTo x="-1096" y="-1373"/>
                <wp:lineTo x="-1096" y="22424"/>
                <wp:lineTo x="-548" y="24254"/>
                <wp:lineTo x="22751" y="24254"/>
                <wp:lineTo x="23299" y="21051"/>
                <wp:lineTo x="23299" y="5949"/>
                <wp:lineTo x="22751" y="-915"/>
                <wp:lineTo x="22751" y="-1831"/>
                <wp:lineTo x="-548" y="-1831"/>
              </wp:wrapPolygon>
            </wp:wrapTight>
            <wp:docPr id="4105" name="Content Placeholder 4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/>
                    <pic:cNvPicPr>
                      <a:picLocks noGrp="1" noChangeAspect="1"/>
                    </pic:cNvPicPr>
                  </pic:nvPicPr>
                  <pic:blipFill>
                    <a:blip r:embed="rId2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1140" cy="89916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73BBF">
        <w:t>#5 Competitive pricing</w:t>
      </w:r>
    </w:p>
    <w:p w:rsidR="00373BBF" w:rsidRDefault="00373BBF" w:rsidP="00615654"/>
    <w:p w:rsidR="00373BBF" w:rsidRDefault="00373BBF" w:rsidP="00615654"/>
    <w:p w:rsidR="00373BBF" w:rsidRDefault="00373BBF" w:rsidP="0061565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22860</wp:posOffset>
                </wp:positionH>
                <wp:positionV relativeFrom="paragraph">
                  <wp:posOffset>219710</wp:posOffset>
                </wp:positionV>
                <wp:extent cx="5798820" cy="2606040"/>
                <wp:effectExtent l="0" t="0" r="11430" b="22860"/>
                <wp:wrapNone/>
                <wp:docPr id="4106" name="Text Box 4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8820" cy="2606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73BBF" w:rsidRDefault="00373BB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4106" o:spid="_x0000_s1037" type="#_x0000_t202" style="position:absolute;margin-left:1.8pt;margin-top:17.3pt;width:456.6pt;height:205.2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" fillcolor="white [3201]" strokeweight=".5pt">
                <v:textbox>
                  <w:txbxContent>
                    <w:p w:rsidR="00373BBF" w:rsidRDefault="00373BBF"/>
                  </w:txbxContent>
                </v:textbox>
              </v:shape>
            </w:pict>
          </mc:Fallback>
        </mc:AlternateContent>
      </w:r>
    </w:p>
    <w:p w:rsidR="00373BBF" w:rsidRDefault="00373BBF" w:rsidP="00615654"/>
    <w:p w:rsidR="00373BBF" w:rsidRDefault="00373BBF" w:rsidP="00615654"/>
    <w:p w:rsidR="00373BBF" w:rsidRDefault="00373BBF" w:rsidP="00615654"/>
    <w:p w:rsidR="00373BBF" w:rsidRDefault="00373BBF" w:rsidP="00615654"/>
    <w:p w:rsidR="00373BBF" w:rsidRDefault="00373BBF" w:rsidP="00615654"/>
    <w:p w:rsidR="00373BBF" w:rsidRDefault="00373BBF" w:rsidP="00615654"/>
    <w:p w:rsidR="00373BBF" w:rsidRDefault="00373BBF" w:rsidP="00615654"/>
    <w:p w:rsidR="00373BBF" w:rsidRDefault="00373BBF" w:rsidP="00615654"/>
    <w:p w:rsidR="00373BBF" w:rsidRDefault="00373BBF" w:rsidP="00615654"/>
    <w:p w:rsidR="00000000" w:rsidRDefault="00941C15" w:rsidP="00373BBF">
      <w:pPr>
        <w:ind w:left="360"/>
      </w:pPr>
      <w:r w:rsidRPr="00373BBF">
        <w:t xml:space="preserve">Can you identify </w:t>
      </w:r>
      <w:r w:rsidR="00373BBF">
        <w:t xml:space="preserve">3 </w:t>
      </w:r>
      <w:r w:rsidRPr="00373BBF">
        <w:t>other non-price ways that help customers to choose where to shop for their sporting goods?</w:t>
      </w:r>
    </w:p>
    <w:p w:rsidR="00373BBF" w:rsidRDefault="00373BBF" w:rsidP="00373BBF">
      <w:pPr>
        <w:ind w:left="360"/>
      </w:pPr>
      <w:r>
        <w:t>1</w:t>
      </w:r>
    </w:p>
    <w:p w:rsidR="00373BBF" w:rsidRDefault="00373BBF" w:rsidP="00373BBF">
      <w:pPr>
        <w:ind w:left="360"/>
      </w:pPr>
      <w:r>
        <w:t>2</w:t>
      </w:r>
    </w:p>
    <w:p w:rsidR="00373BBF" w:rsidRDefault="00373BBF" w:rsidP="00373BBF">
      <w:pPr>
        <w:ind w:left="360"/>
      </w:pPr>
      <w:r>
        <w:t>3</w:t>
      </w:r>
    </w:p>
    <w:p w:rsidR="00373BBF" w:rsidRDefault="00373BBF" w:rsidP="00373BBF">
      <w:pPr>
        <w:ind w:left="360"/>
      </w:pPr>
    </w:p>
    <w:p w:rsidR="00373BBF" w:rsidRDefault="00373BBF" w:rsidP="00373BBF">
      <w:pPr>
        <w:ind w:left="360"/>
      </w:pPr>
      <w:r w:rsidRPr="00373BBF">
        <w:t>#6 Psychological pricing</w:t>
      </w:r>
    </w:p>
    <w:p w:rsidR="00373BBF" w:rsidRDefault="00373BBF" w:rsidP="00373BBF">
      <w:pPr>
        <w:ind w:left="360"/>
      </w:pPr>
    </w:p>
    <w:p w:rsidR="00000000" w:rsidRPr="00373BBF" w:rsidRDefault="00941C15" w:rsidP="00373BBF">
      <w:pPr>
        <w:numPr>
          <w:ilvl w:val="0"/>
          <w:numId w:val="13"/>
        </w:numPr>
      </w:pPr>
      <w:r w:rsidRPr="00373BBF">
        <w:t xml:space="preserve">This means pricing a product at £1.99 rather than £2.00 to appear </w:t>
      </w:r>
      <w:r w:rsidR="00CC2EED">
        <w:t>____________</w:t>
      </w:r>
    </w:p>
    <w:p w:rsidR="00000000" w:rsidRPr="00373BBF" w:rsidRDefault="00941C15" w:rsidP="00373BBF">
      <w:pPr>
        <w:numPr>
          <w:ilvl w:val="0"/>
          <w:numId w:val="13"/>
        </w:numPr>
      </w:pPr>
      <w:r w:rsidRPr="00373BBF">
        <w:t xml:space="preserve">Some businesses consider pricing </w:t>
      </w:r>
      <w:r w:rsidR="00373BBF">
        <w:t>______________</w:t>
      </w:r>
      <w:r w:rsidRPr="00373BBF">
        <w:t xml:space="preserve"> as it is often an indicator of quality</w:t>
      </w:r>
    </w:p>
    <w:p w:rsidR="00000000" w:rsidRPr="00373BBF" w:rsidRDefault="00941C15" w:rsidP="00373BBF">
      <w:pPr>
        <w:numPr>
          <w:ilvl w:val="0"/>
          <w:numId w:val="13"/>
        </w:numPr>
      </w:pPr>
      <w:r w:rsidRPr="00373BBF">
        <w:t xml:space="preserve">However, it is an attention </w:t>
      </w:r>
      <w:r w:rsidR="00373BBF">
        <w:t>_______________________</w:t>
      </w:r>
      <w:r w:rsidRPr="00373BBF">
        <w:t xml:space="preserve"> if used in a promotion</w:t>
      </w:r>
    </w:p>
    <w:p w:rsidR="00000000" w:rsidRPr="00373BBF" w:rsidRDefault="00941C15" w:rsidP="00373BBF">
      <w:pPr>
        <w:numPr>
          <w:ilvl w:val="0"/>
          <w:numId w:val="13"/>
        </w:numPr>
        <w:pBdr>
          <w:bottom w:val="single" w:sz="12" w:space="1" w:color="auto"/>
        </w:pBdr>
      </w:pPr>
      <w:r w:rsidRPr="00373BBF">
        <w:rPr>
          <w:b/>
          <w:bCs/>
        </w:rPr>
        <w:t>Do ticket agencies</w:t>
      </w:r>
      <w:r w:rsidRPr="00373BBF">
        <w:rPr>
          <w:b/>
          <w:bCs/>
        </w:rPr>
        <w:t xml:space="preserve"> for major international sporting events use psychological pricing?</w:t>
      </w:r>
    </w:p>
    <w:p w:rsidR="00373BBF" w:rsidRPr="00373BBF" w:rsidRDefault="00373BBF" w:rsidP="00373BBF">
      <w:pPr>
        <w:pBdr>
          <w:bottom w:val="single" w:sz="12" w:space="1" w:color="auto"/>
        </w:pBdr>
        <w:ind w:left="360"/>
      </w:pPr>
    </w:p>
    <w:p w:rsidR="00373BBF" w:rsidRDefault="00373BBF" w:rsidP="00373BBF">
      <w:pPr>
        <w:ind w:left="360"/>
      </w:pPr>
      <w:r>
        <w:rPr>
          <w:noProof/>
          <w:lang w:eastAsia="en-GB"/>
        </w:rPr>
        <w:drawing>
          <wp:anchor distT="0" distB="0" distL="114300" distR="114300" simplePos="0" relativeHeight="251688960" behindDoc="1" locked="0" layoutInCell="1" allowOverlap="1">
            <wp:simplePos x="0" y="0"/>
            <wp:positionH relativeFrom="margin">
              <wp:posOffset>121920</wp:posOffset>
            </wp:positionH>
            <wp:positionV relativeFrom="paragraph">
              <wp:posOffset>237490</wp:posOffset>
            </wp:positionV>
            <wp:extent cx="5132070" cy="2545080"/>
            <wp:effectExtent l="0" t="0" r="0" b="7620"/>
            <wp:wrapTight wrapText="bothSides">
              <wp:wrapPolygon edited="0">
                <wp:start x="0" y="0"/>
                <wp:lineTo x="0" y="21503"/>
                <wp:lineTo x="21488" y="21503"/>
                <wp:lineTo x="21488" y="0"/>
                <wp:lineTo x="0" y="0"/>
              </wp:wrapPolygon>
            </wp:wrapTight>
            <wp:docPr id="4107" name="Picture 4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BEBA8EAE-BF5A-486C-A8C5-ECC9F3942E4B}">
                          <a14:imgProps xmlns:a14="http://schemas.microsoft.com/office/drawing/2010/main">
                            <a14:imgLayer r:embed="rId31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73BBF" w:rsidRPr="00373BBF" w:rsidRDefault="00373BBF" w:rsidP="00373BBF">
      <w:pPr>
        <w:ind w:left="360"/>
      </w:pPr>
    </w:p>
    <w:p w:rsidR="00127340" w:rsidRDefault="00127340" w:rsidP="00615654">
      <w:pPr>
        <w:sectPr w:rsidR="00127340" w:rsidSect="00397130">
          <w:headerReference w:type="default" r:id="rId32"/>
          <w:footerReference w:type="default" r:id="rId33"/>
          <w:pgSz w:w="11906" w:h="16838"/>
          <w:pgMar w:top="1440" w:right="1440" w:bottom="1440" w:left="1440" w:header="708" w:footer="708" w:gutter="0"/>
          <w:pgBorders w:offsetFrom="page">
            <w:top w:val="tornPaperBlack" w:sz="31" w:space="24" w:color="1F3864" w:themeColor="accent5" w:themeShade="80"/>
            <w:left w:val="tornPaperBlack" w:sz="31" w:space="24" w:color="1F3864" w:themeColor="accent5" w:themeShade="80"/>
            <w:bottom w:val="tornPaperBlack" w:sz="31" w:space="24" w:color="1F3864" w:themeColor="accent5" w:themeShade="80"/>
            <w:right w:val="tornPaperBlack" w:sz="31" w:space="24" w:color="1F3864" w:themeColor="accent5" w:themeShade="80"/>
          </w:pgBorders>
          <w:cols w:space="708"/>
          <w:docGrid w:linePitch="360"/>
        </w:sectPr>
      </w:pPr>
    </w:p>
    <w:p w:rsidR="00373BBF" w:rsidRDefault="00373BBF" w:rsidP="00615654"/>
    <w:tbl>
      <w:tblPr>
        <w:tblW w:w="5000" w:type="pct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810"/>
        <w:gridCol w:w="11128"/>
      </w:tblGrid>
      <w:tr w:rsidR="00127340" w:rsidRPr="00127340" w:rsidTr="00127340">
        <w:trPr>
          <w:trHeight w:val="584"/>
        </w:trPr>
        <w:tc>
          <w:tcPr>
            <w:tcW w:w="10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27340" w:rsidRPr="00127340" w:rsidRDefault="00127340" w:rsidP="00127340">
            <w:r w:rsidRPr="00127340">
              <w:rPr>
                <w:b/>
                <w:bCs/>
              </w:rPr>
              <w:t>Differentiation</w:t>
            </w:r>
          </w:p>
        </w:tc>
        <w:tc>
          <w:tcPr>
            <w:tcW w:w="39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27340" w:rsidRDefault="00127340" w:rsidP="00127340"/>
          <w:p w:rsidR="00127340" w:rsidRPr="00127340" w:rsidRDefault="00127340" w:rsidP="00127340"/>
        </w:tc>
      </w:tr>
      <w:tr w:rsidR="00127340" w:rsidRPr="00127340" w:rsidTr="00127340">
        <w:trPr>
          <w:trHeight w:val="584"/>
        </w:trPr>
        <w:tc>
          <w:tcPr>
            <w:tcW w:w="10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27340" w:rsidRPr="00127340" w:rsidRDefault="00127340" w:rsidP="00127340">
            <w:r w:rsidRPr="00127340">
              <w:rPr>
                <w:b/>
                <w:bCs/>
              </w:rPr>
              <w:t>PED</w:t>
            </w:r>
          </w:p>
        </w:tc>
        <w:tc>
          <w:tcPr>
            <w:tcW w:w="39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27340" w:rsidRDefault="00127340" w:rsidP="00127340"/>
          <w:p w:rsidR="00127340" w:rsidRPr="00127340" w:rsidRDefault="00127340" w:rsidP="00127340"/>
        </w:tc>
      </w:tr>
      <w:tr w:rsidR="00127340" w:rsidRPr="00127340" w:rsidTr="00127340">
        <w:trPr>
          <w:trHeight w:val="584"/>
        </w:trPr>
        <w:tc>
          <w:tcPr>
            <w:tcW w:w="10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27340" w:rsidRPr="00127340" w:rsidRDefault="00127340" w:rsidP="00127340">
            <w:r w:rsidRPr="00127340">
              <w:rPr>
                <w:b/>
                <w:bCs/>
              </w:rPr>
              <w:t>Number of competitors</w:t>
            </w:r>
          </w:p>
        </w:tc>
        <w:tc>
          <w:tcPr>
            <w:tcW w:w="39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27340" w:rsidRDefault="00127340" w:rsidP="00127340"/>
          <w:p w:rsidR="00127340" w:rsidRPr="00127340" w:rsidRDefault="00127340" w:rsidP="00127340"/>
        </w:tc>
      </w:tr>
      <w:tr w:rsidR="00127340" w:rsidRPr="00127340" w:rsidTr="00127340">
        <w:trPr>
          <w:trHeight w:val="584"/>
        </w:trPr>
        <w:tc>
          <w:tcPr>
            <w:tcW w:w="10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27340" w:rsidRPr="00127340" w:rsidRDefault="00127340" w:rsidP="00127340">
            <w:r w:rsidRPr="00127340">
              <w:rPr>
                <w:b/>
                <w:bCs/>
              </w:rPr>
              <w:t>Strength of brand</w:t>
            </w:r>
          </w:p>
        </w:tc>
        <w:tc>
          <w:tcPr>
            <w:tcW w:w="39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27340" w:rsidRDefault="00127340" w:rsidP="00127340"/>
          <w:p w:rsidR="00127340" w:rsidRPr="00127340" w:rsidRDefault="00127340" w:rsidP="00127340"/>
        </w:tc>
      </w:tr>
      <w:tr w:rsidR="00127340" w:rsidRPr="00127340" w:rsidTr="00127340">
        <w:trPr>
          <w:trHeight w:val="584"/>
        </w:trPr>
        <w:tc>
          <w:tcPr>
            <w:tcW w:w="10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27340" w:rsidRPr="00127340" w:rsidRDefault="00127340" w:rsidP="00127340">
            <w:r w:rsidRPr="00127340">
              <w:rPr>
                <w:b/>
                <w:bCs/>
              </w:rPr>
              <w:t xml:space="preserve">Stage in </w:t>
            </w:r>
            <w:r>
              <w:rPr>
                <w:b/>
                <w:bCs/>
              </w:rPr>
              <w:t xml:space="preserve">the </w:t>
            </w:r>
            <w:r w:rsidRPr="00127340">
              <w:rPr>
                <w:b/>
                <w:bCs/>
              </w:rPr>
              <w:t>product life cycle</w:t>
            </w:r>
          </w:p>
        </w:tc>
        <w:tc>
          <w:tcPr>
            <w:tcW w:w="39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27340" w:rsidRDefault="00127340" w:rsidP="00127340"/>
          <w:p w:rsidR="00127340" w:rsidRPr="00127340" w:rsidRDefault="00127340" w:rsidP="00127340"/>
        </w:tc>
      </w:tr>
      <w:tr w:rsidR="00127340" w:rsidRPr="00127340" w:rsidTr="00127340">
        <w:trPr>
          <w:trHeight w:val="1039"/>
        </w:trPr>
        <w:tc>
          <w:tcPr>
            <w:tcW w:w="10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27340" w:rsidRPr="00127340" w:rsidRDefault="00127340" w:rsidP="00127340">
            <w:r w:rsidRPr="00127340">
              <w:rPr>
                <w:b/>
                <w:bCs/>
              </w:rPr>
              <w:t>Costs</w:t>
            </w:r>
          </w:p>
        </w:tc>
        <w:tc>
          <w:tcPr>
            <w:tcW w:w="39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27340" w:rsidRPr="00127340" w:rsidRDefault="00127340" w:rsidP="00127340"/>
        </w:tc>
      </w:tr>
    </w:tbl>
    <w:p w:rsidR="00127340" w:rsidRDefault="00127340" w:rsidP="00615654"/>
    <w:p w:rsidR="00127340" w:rsidRDefault="00127340" w:rsidP="00615654">
      <w:pPr>
        <w:sectPr w:rsidR="00127340" w:rsidSect="00127340">
          <w:pgSz w:w="16838" w:h="11906" w:orient="landscape"/>
          <w:pgMar w:top="1440" w:right="1440" w:bottom="1440" w:left="1440" w:header="708" w:footer="708" w:gutter="0"/>
          <w:pgBorders w:offsetFrom="page">
            <w:top w:val="tornPaperBlack" w:sz="31" w:space="24" w:color="1F3864" w:themeColor="accent5" w:themeShade="80"/>
            <w:left w:val="tornPaperBlack" w:sz="31" w:space="24" w:color="1F3864" w:themeColor="accent5" w:themeShade="80"/>
            <w:bottom w:val="tornPaperBlack" w:sz="31" w:space="24" w:color="1F3864" w:themeColor="accent5" w:themeShade="80"/>
            <w:right w:val="tornPaperBlack" w:sz="31" w:space="24" w:color="1F3864" w:themeColor="accent5" w:themeShade="80"/>
          </w:pgBorders>
          <w:cols w:space="708"/>
          <w:docGrid w:linePitch="360"/>
        </w:sectPr>
      </w:pPr>
    </w:p>
    <w:p w:rsidR="00127340" w:rsidRDefault="00127340" w:rsidP="00615654"/>
    <w:p w:rsidR="00127340" w:rsidRDefault="00127340" w:rsidP="00615654"/>
    <w:p w:rsidR="00127340" w:rsidRDefault="00127340" w:rsidP="00615654"/>
    <w:p w:rsidR="00127340" w:rsidRDefault="00127340" w:rsidP="00615654">
      <w:r w:rsidRPr="00127340">
        <w:t xml:space="preserve">Trends </w:t>
      </w:r>
      <w:r>
        <w:t>in healt</w:t>
      </w:r>
      <w:r w:rsidRPr="00127340">
        <w:t>h and lifestyle in the last 10 years introduction</w:t>
      </w:r>
    </w:p>
    <w:p w:rsidR="00127340" w:rsidRDefault="00127340" w:rsidP="00615654"/>
    <w:p w:rsidR="00127340" w:rsidRDefault="00127340" w:rsidP="00615654">
      <w:r w:rsidRPr="00127340"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36B7E41F" wp14:editId="5B3EA92E">
                <wp:simplePos x="0" y="0"/>
                <wp:positionH relativeFrom="column">
                  <wp:posOffset>1082040</wp:posOffset>
                </wp:positionH>
                <wp:positionV relativeFrom="paragraph">
                  <wp:posOffset>104140</wp:posOffset>
                </wp:positionV>
                <wp:extent cx="3063240" cy="2232660"/>
                <wp:effectExtent l="38100" t="38100" r="22860" b="53340"/>
                <wp:wrapNone/>
                <wp:docPr id="4108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3240" cy="2232660"/>
                          <a:chOff x="0" y="0"/>
                          <a:chExt cx="4984595" cy="2854102"/>
                        </a:xfrm>
                      </wpg:grpSpPr>
                      <wps:wsp>
                        <wps:cNvPr id="4109" name="Rounded Rectangle 4109"/>
                        <wps:cNvSpPr/>
                        <wps:spPr>
                          <a:xfrm>
                            <a:off x="791736" y="635620"/>
                            <a:ext cx="3233854" cy="1650380"/>
                          </a:xfrm>
                          <a:prstGeom prst="roundRect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10" name="Straight Arrow Connector 4110"/>
                        <wps:cNvCnPr/>
                        <wps:spPr>
                          <a:xfrm flipV="1">
                            <a:off x="2419814" y="0"/>
                            <a:ext cx="0" cy="602166"/>
                          </a:xfrm>
                          <a:prstGeom prst="straightConnector1">
                            <a:avLst/>
                          </a:prstGeom>
                          <a:ln w="571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11" name="Straight Arrow Connector 4111"/>
                        <wps:cNvCnPr/>
                        <wps:spPr>
                          <a:xfrm flipH="1">
                            <a:off x="0" y="1471961"/>
                            <a:ext cx="791736" cy="11151"/>
                          </a:xfrm>
                          <a:prstGeom prst="straightConnector1">
                            <a:avLst/>
                          </a:prstGeom>
                          <a:ln w="571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12" name="Straight Arrow Connector 4112"/>
                        <wps:cNvCnPr/>
                        <wps:spPr>
                          <a:xfrm>
                            <a:off x="1070517" y="2286000"/>
                            <a:ext cx="11151" cy="535259"/>
                          </a:xfrm>
                          <a:prstGeom prst="straightConnector1">
                            <a:avLst/>
                          </a:prstGeom>
                          <a:ln w="571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13" name="Straight Arrow Connector 4113"/>
                        <wps:cNvCnPr/>
                        <wps:spPr>
                          <a:xfrm>
                            <a:off x="3724507" y="2285889"/>
                            <a:ext cx="11151" cy="568213"/>
                          </a:xfrm>
                          <a:prstGeom prst="straightConnector1">
                            <a:avLst/>
                          </a:prstGeom>
                          <a:ln w="571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14" name="Straight Arrow Connector 4114"/>
                        <wps:cNvCnPr/>
                        <wps:spPr>
                          <a:xfrm>
                            <a:off x="4025590" y="1460810"/>
                            <a:ext cx="959005" cy="10202"/>
                          </a:xfrm>
                          <a:prstGeom prst="straightConnector1">
                            <a:avLst/>
                          </a:prstGeom>
                          <a:ln w="571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DCFF28" id="Group 15" o:spid="_x0000_s1026" style="position:absolute;margin-left:85.2pt;margin-top:8.2pt;width:241.2pt;height:175.8pt;z-index:251691008;mso-width-relative:margin;mso-height-relative:margin" coordsize="49845,285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">
                <v:roundrect id="Rounded Rectangle 4109" o:spid="_x0000_s1027" style="position:absolute;left:7917;top:6356;width:32338;height:1650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" fillcolor="white [3201]" strokecolor="black [3200]" strokeweight="3pt">
                  <v:stroke joinstyle="miter"/>
                </v:round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110" o:spid="_x0000_s1028" type="#_x0000_t32" style="position:absolute;left:24198;width:0;height:602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" strokecolor="black [3200]" strokeweight="4.5pt">
                  <v:stroke endarrow="block" joinstyle="miter"/>
                </v:shape>
                <v:shape id="Straight Arrow Connector 4111" o:spid="_x0000_s1029" type="#_x0000_t32" style="position:absolute;top:14719;width:7917;height:11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" strokecolor="black [3200]" strokeweight="4.5pt">
                  <v:stroke endarrow="block" joinstyle="miter"/>
                </v:shape>
                <v:shape id="Straight Arrow Connector 4112" o:spid="_x0000_s1030" type="#_x0000_t32" style="position:absolute;left:10705;top:22860;width:111;height:535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" strokecolor="black [3200]" strokeweight="4.5pt">
                  <v:stroke endarrow="block" joinstyle="miter"/>
                </v:shape>
                <v:shape id="Straight Arrow Connector 4113" o:spid="_x0000_s1031" type="#_x0000_t32" style="position:absolute;left:37245;top:22858;width:111;height:568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" strokecolor="black [3200]" strokeweight="4.5pt">
                  <v:stroke endarrow="block" joinstyle="miter"/>
                </v:shape>
                <v:shape id="Straight Arrow Connector 4114" o:spid="_x0000_s1032" type="#_x0000_t32" style="position:absolute;left:40255;top:14608;width:9590;height:10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" strokecolor="black [3200]" strokeweight="4.5pt">
                  <v:stroke endarrow="block" joinstyle="miter"/>
                </v:shape>
              </v:group>
            </w:pict>
          </mc:Fallback>
        </mc:AlternateContent>
      </w:r>
    </w:p>
    <w:p w:rsidR="00127340" w:rsidRDefault="00127340" w:rsidP="00615654"/>
    <w:p w:rsidR="00127340" w:rsidRDefault="00127340" w:rsidP="00615654"/>
    <w:p w:rsidR="00127340" w:rsidRDefault="00127340" w:rsidP="00615654"/>
    <w:p w:rsidR="00127340" w:rsidRDefault="00127340" w:rsidP="00615654"/>
    <w:p w:rsidR="00127340" w:rsidRDefault="00127340" w:rsidP="00615654"/>
    <w:p w:rsidR="00127340" w:rsidRDefault="00127340" w:rsidP="00615654"/>
    <w:p w:rsidR="00127340" w:rsidRDefault="00127340" w:rsidP="00615654"/>
    <w:p w:rsidR="00127340" w:rsidRDefault="00127340" w:rsidP="00615654"/>
    <w:p w:rsidR="00127340" w:rsidRDefault="00127340" w:rsidP="00615654">
      <w:r w:rsidRPr="00127340">
        <w:t>#1 Use of technology</w:t>
      </w:r>
    </w:p>
    <w:p w:rsidR="00127340" w:rsidRDefault="00127340" w:rsidP="0061565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144780</wp:posOffset>
                </wp:positionH>
                <wp:positionV relativeFrom="paragraph">
                  <wp:posOffset>63500</wp:posOffset>
                </wp:positionV>
                <wp:extent cx="5257800" cy="3139440"/>
                <wp:effectExtent l="0" t="0" r="19050" b="22860"/>
                <wp:wrapNone/>
                <wp:docPr id="4115" name="Text Box 4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3139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27340" w:rsidRDefault="0012734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4115" o:spid="_x0000_s1038" type="#_x0000_t202" style="position:absolute;margin-left:11.4pt;margin-top:5pt;width:414pt;height:247.2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" fillcolor="white [3201]" strokeweight=".5pt">
                <v:textbox>
                  <w:txbxContent>
                    <w:p w:rsidR="00127340" w:rsidRDefault="00127340"/>
                  </w:txbxContent>
                </v:textbox>
              </v:shape>
            </w:pict>
          </mc:Fallback>
        </mc:AlternateContent>
      </w:r>
    </w:p>
    <w:p w:rsidR="00127340" w:rsidRDefault="00127340" w:rsidP="00615654"/>
    <w:p w:rsidR="00127340" w:rsidRDefault="00127340" w:rsidP="00615654"/>
    <w:p w:rsidR="00127340" w:rsidRDefault="00127340" w:rsidP="00615654"/>
    <w:p w:rsidR="00127340" w:rsidRDefault="00127340" w:rsidP="00615654"/>
    <w:p w:rsidR="00127340" w:rsidRDefault="00127340" w:rsidP="00615654"/>
    <w:p w:rsidR="00127340" w:rsidRDefault="00127340" w:rsidP="00615654"/>
    <w:p w:rsidR="00127340" w:rsidRDefault="00127340" w:rsidP="00615654"/>
    <w:p w:rsidR="00127340" w:rsidRDefault="00127340" w:rsidP="00615654"/>
    <w:p w:rsidR="00127340" w:rsidRDefault="00127340" w:rsidP="00615654"/>
    <w:p w:rsidR="00127340" w:rsidRDefault="00127340" w:rsidP="00615654"/>
    <w:p w:rsidR="00127340" w:rsidRDefault="00127340" w:rsidP="00615654">
      <w:r w:rsidRPr="00127340">
        <w:lastRenderedPageBreak/>
        <w:t>#2 Emergence of the boutique gym</w:t>
      </w:r>
    </w:p>
    <w:p w:rsidR="00127340" w:rsidRDefault="00127340" w:rsidP="0061565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1790700</wp:posOffset>
                </wp:positionH>
                <wp:positionV relativeFrom="paragraph">
                  <wp:posOffset>827405</wp:posOffset>
                </wp:positionV>
                <wp:extent cx="3451860" cy="2308860"/>
                <wp:effectExtent l="0" t="0" r="15240" b="15240"/>
                <wp:wrapNone/>
                <wp:docPr id="4117" name="Text Box 4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1860" cy="2308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000000" w:rsidRPr="00127340" w:rsidRDefault="00941C15" w:rsidP="00127340">
                            <w:pPr>
                              <w:ind w:left="360"/>
                            </w:pPr>
                            <w:r w:rsidRPr="00127340">
                              <w:t>“</w:t>
                            </w:r>
                            <w:r w:rsidRPr="00127340">
                              <w:rPr>
                                <w:i/>
                                <w:iCs/>
                              </w:rPr>
                              <w:t>Boutique gyms have clients, not members, and the personal touch, they say, secures more long-term results and more customer loyalty. Now going to the gym is a well-rounded experience, with body composition checks, personal training</w:t>
                            </w:r>
                            <w:r w:rsidRPr="00127340">
                              <w:rPr>
                                <w:i/>
                                <w:iCs/>
                              </w:rPr>
                              <w:t>, smaller class sizes, luxury toiletries and, of course, shops filled with luxe gym wear</w:t>
                            </w:r>
                            <w:r w:rsidRPr="00127340">
                              <w:t>.”</w:t>
                            </w:r>
                          </w:p>
                          <w:p w:rsidR="00127340" w:rsidRDefault="0012734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117" o:spid="_x0000_s1039" type="#_x0000_t202" style="position:absolute;margin-left:141pt;margin-top:65.15pt;width:271.8pt;height:181.8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" fillcolor="white [3201]" strokeweight=".5pt">
                <v:textbox>
                  <w:txbxContent>
                    <w:p w:rsidR="00000000" w:rsidRPr="00127340" w:rsidRDefault="00941C15" w:rsidP="00127340">
                      <w:pPr>
                        <w:ind w:left="360"/>
                      </w:pPr>
                      <w:r w:rsidRPr="00127340">
                        <w:t>“</w:t>
                      </w:r>
                      <w:r w:rsidRPr="00127340">
                        <w:rPr>
                          <w:i/>
                          <w:iCs/>
                        </w:rPr>
                        <w:t>Boutique gyms have clients, not members, and the personal touch, they say, secures more long-term results and more customer loyalty. Now going to the gym is a well-rounded experience, with body composition checks, personal training</w:t>
                      </w:r>
                      <w:r w:rsidRPr="00127340">
                        <w:rPr>
                          <w:i/>
                          <w:iCs/>
                        </w:rPr>
                        <w:t>, smaller class sizes, luxury toiletries and, of course, shops filled with luxe gym wear</w:t>
                      </w:r>
                      <w:r w:rsidRPr="00127340">
                        <w:t>.”</w:t>
                      </w:r>
                    </w:p>
                    <w:p w:rsidR="00127340" w:rsidRDefault="00127340"/>
                  </w:txbxContent>
                </v:textbox>
              </v:shape>
            </w:pict>
          </mc:Fallback>
        </mc:AlternateContent>
      </w:r>
      <w:r w:rsidRPr="00127340">
        <w:drawing>
          <wp:inline distT="0" distB="0" distL="0" distR="0" wp14:anchorId="76DE090C" wp14:editId="3F0E0FFD">
            <wp:extent cx="1584064" cy="4053840"/>
            <wp:effectExtent l="0" t="0" r="0" b="0"/>
            <wp:docPr id="41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34">
                      <a:extLst>
                        <a:ext uri="{BEBA8EAE-BF5A-486C-A8C5-ECC9F3942E4B}">
                          <a14:imgProps xmlns:a14="http://schemas.microsoft.com/office/drawing/2010/main">
                            <a14:imgLayer r:embed="rId3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8282" cy="4064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7340" w:rsidRDefault="00127340" w:rsidP="00615654">
      <w:r w:rsidRPr="00127340">
        <w:t>#2 Boutique gyms, which brought back group fitness classes</w:t>
      </w:r>
    </w:p>
    <w:p w:rsidR="00127340" w:rsidRDefault="00127340" w:rsidP="00615654"/>
    <w:p w:rsidR="00127340" w:rsidRPr="00127340" w:rsidRDefault="00127340" w:rsidP="00127340">
      <w:r w:rsidRPr="00127340">
        <w:rPr>
          <w:b/>
          <w:bCs/>
        </w:rPr>
        <w:t>What impact will this have on market segmentation?</w:t>
      </w:r>
    </w:p>
    <w:p w:rsidR="00127340" w:rsidRDefault="00127340" w:rsidP="0061565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15240</wp:posOffset>
                </wp:positionH>
                <wp:positionV relativeFrom="paragraph">
                  <wp:posOffset>26670</wp:posOffset>
                </wp:positionV>
                <wp:extent cx="5410200" cy="1036320"/>
                <wp:effectExtent l="19050" t="19050" r="19050" b="11430"/>
                <wp:wrapNone/>
                <wp:docPr id="4118" name="Rounded Rectangle 4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10200" cy="1036320"/>
                        </a:xfrm>
                        <a:prstGeom prst="roundRect">
                          <a:avLst/>
                        </a:prstGeom>
                        <a:ln w="285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2DAF84" id="Rounded Rectangle 4118" o:spid="_x0000_s1026" style="position:absolute;margin-left:1.2pt;margin-top:2.1pt;width:426pt;height:81.6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" fillcolor="white [3201]" strokecolor="black [3200]" strokeweight="2.25pt">
                <v:stroke joinstyle="miter"/>
              </v:roundrect>
            </w:pict>
          </mc:Fallback>
        </mc:AlternateContent>
      </w:r>
    </w:p>
    <w:p w:rsidR="00127340" w:rsidRDefault="00127340" w:rsidP="00615654"/>
    <w:p w:rsidR="00127340" w:rsidRDefault="00127340" w:rsidP="00615654"/>
    <w:p w:rsidR="00127340" w:rsidRDefault="00127340" w:rsidP="00127340">
      <w:pPr>
        <w:rPr>
          <w:b/>
          <w:bCs/>
        </w:rPr>
      </w:pPr>
    </w:p>
    <w:p w:rsidR="00127340" w:rsidRPr="00127340" w:rsidRDefault="00127340" w:rsidP="00127340">
      <w:r w:rsidRPr="00127340">
        <w:rPr>
          <w:b/>
          <w:bCs/>
        </w:rPr>
        <w:t>What impact will this have on the product ranges stocked by UK sports Retailers?</w:t>
      </w:r>
    </w:p>
    <w:p w:rsidR="00127340" w:rsidRDefault="00127340" w:rsidP="0061565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F1A1E4D" wp14:editId="1809488A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5410200" cy="807720"/>
                <wp:effectExtent l="19050" t="19050" r="19050" b="11430"/>
                <wp:wrapNone/>
                <wp:docPr id="4119" name="Rounded Rectangle 4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10200" cy="807720"/>
                        </a:xfrm>
                        <a:prstGeom prst="roundRect">
                          <a:avLst/>
                        </a:prstGeom>
                        <a:ln w="285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B5ACFCA" id="Rounded Rectangle 4119" o:spid="_x0000_s1026" style="position:absolute;margin-left:0;margin-top:1.45pt;width:426pt;height:63.6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" fillcolor="white [3201]" strokecolor="black [3200]" strokeweight="2.25pt">
                <v:stroke joinstyle="miter"/>
              </v:roundrect>
            </w:pict>
          </mc:Fallback>
        </mc:AlternateContent>
      </w:r>
    </w:p>
    <w:p w:rsidR="00127340" w:rsidRDefault="00127340" w:rsidP="00615654"/>
    <w:p w:rsidR="00127340" w:rsidRDefault="00127340" w:rsidP="00615654"/>
    <w:p w:rsidR="00127340" w:rsidRDefault="00127340" w:rsidP="00615654"/>
    <w:p w:rsidR="00127340" w:rsidRDefault="00ED1CBF" w:rsidP="00615654">
      <w:r w:rsidRPr="00ED1CBF">
        <w:t>#3 Wellness and self-care</w:t>
      </w:r>
    </w:p>
    <w:p w:rsidR="00000000" w:rsidRPr="00ED1CBF" w:rsidRDefault="00941C15" w:rsidP="00ED1CBF">
      <w:pPr>
        <w:numPr>
          <w:ilvl w:val="0"/>
          <w:numId w:val="15"/>
        </w:numPr>
      </w:pPr>
      <w:r w:rsidRPr="00ED1CBF">
        <w:t>The wellness and self care focus has been a rising trend for several years in the UK</w:t>
      </w:r>
    </w:p>
    <w:p w:rsidR="00000000" w:rsidRPr="00ED1CBF" w:rsidRDefault="00941C15" w:rsidP="00ED1CBF">
      <w:pPr>
        <w:numPr>
          <w:ilvl w:val="0"/>
          <w:numId w:val="15"/>
        </w:numPr>
      </w:pPr>
      <w:r w:rsidRPr="00ED1CBF">
        <w:t>Sports retail companies like JD Sports work wit</w:t>
      </w:r>
      <w:r w:rsidRPr="00ED1CBF">
        <w:t>h mental health and homeless charities</w:t>
      </w:r>
    </w:p>
    <w:p w:rsidR="00ED1CBF" w:rsidRDefault="00ED1CBF" w:rsidP="00615654">
      <w:r w:rsidRPr="00ED1CBF">
        <w:drawing>
          <wp:inline distT="0" distB="0" distL="0" distR="0" wp14:anchorId="79F8E06F" wp14:editId="7CFAE3E3">
            <wp:extent cx="5181600" cy="2410229"/>
            <wp:effectExtent l="0" t="0" r="0" b="9525"/>
            <wp:docPr id="4120" name="Content Placeholder 4">
              <a:hlinkClick xmlns:a="http://schemas.openxmlformats.org/drawingml/2006/main" r:id="rId36"/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hlinkClick r:id="rId36"/>
                    </pic:cNvPr>
                    <pic:cNvPicPr>
                      <a:picLocks noGrp="1" noChangeAspect="1"/>
                    </pic:cNvPicPr>
                  </pic:nvPicPr>
                  <pic:blipFill>
                    <a:blip r:embed="rId37">
                      <a:extLst>
                        <a:ext uri="{BEBA8EAE-BF5A-486C-A8C5-ECC9F3942E4B}">
                          <a14:imgProps xmlns:a14="http://schemas.microsoft.com/office/drawing/2010/main">
                            <a14:imgLayer r:embed="rId38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2410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CBF" w:rsidRDefault="00ED1CBF" w:rsidP="00615654"/>
    <w:p w:rsidR="00ED1CBF" w:rsidRDefault="00ED1CBF" w:rsidP="0061565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121920</wp:posOffset>
                </wp:positionH>
                <wp:positionV relativeFrom="paragraph">
                  <wp:posOffset>22860</wp:posOffset>
                </wp:positionV>
                <wp:extent cx="5113020" cy="3398520"/>
                <wp:effectExtent l="19050" t="19050" r="11430" b="11430"/>
                <wp:wrapNone/>
                <wp:docPr id="4121" name="Rounded Rectangle 4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3020" cy="3398520"/>
                        </a:xfrm>
                        <a:prstGeom prst="roundRect">
                          <a:avLst/>
                        </a:prstGeom>
                        <a:ln w="285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00000" w:rsidRPr="00ED1CBF" w:rsidRDefault="00941C15" w:rsidP="00ED1CBF">
                            <w:pPr>
                              <w:ind w:left="360"/>
                            </w:pPr>
                            <w:r w:rsidRPr="00ED1CBF">
                              <w:t xml:space="preserve">What will JD Sports gain from helping with </w:t>
                            </w:r>
                            <w:r w:rsidR="00ED1CBF">
                              <w:t>this kind</w:t>
                            </w:r>
                            <w:r w:rsidRPr="00ED1CBF">
                              <w:t xml:space="preserve"> of charities?</w:t>
                            </w:r>
                          </w:p>
                          <w:p w:rsidR="00ED1CBF" w:rsidRDefault="00ED1CBF" w:rsidP="00ED1CB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4121" o:spid="_x0000_s1040" style="position:absolute;margin-left:9.6pt;margin-top:1.8pt;width:402.6pt;height:267.6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" fillcolor="white [3201]" strokecolor="black [3200]" strokeweight="2.25pt">
                <v:stroke joinstyle="miter"/>
                <v:textbox>
                  <w:txbxContent>
                    <w:p w:rsidR="00000000" w:rsidRPr="00ED1CBF" w:rsidRDefault="00941C15" w:rsidP="00ED1CBF">
                      <w:pPr>
                        <w:ind w:left="360"/>
                      </w:pPr>
                      <w:r w:rsidRPr="00ED1CBF">
                        <w:t xml:space="preserve">What will JD Sports gain from helping with </w:t>
                      </w:r>
                      <w:r w:rsidR="00ED1CBF">
                        <w:t>this kind</w:t>
                      </w:r>
                      <w:r w:rsidRPr="00ED1CBF">
                        <w:t xml:space="preserve"> of charities?</w:t>
                      </w:r>
                    </w:p>
                    <w:p w:rsidR="00ED1CBF" w:rsidRDefault="00ED1CBF" w:rsidP="00ED1CBF"/>
                  </w:txbxContent>
                </v:textbox>
              </v:roundrect>
            </w:pict>
          </mc:Fallback>
        </mc:AlternateContent>
      </w:r>
    </w:p>
    <w:p w:rsidR="00ED1CBF" w:rsidRDefault="00ED1CBF" w:rsidP="00615654"/>
    <w:p w:rsidR="00ED1CBF" w:rsidRDefault="00ED1CBF" w:rsidP="00615654"/>
    <w:p w:rsidR="00127340" w:rsidRDefault="00127340" w:rsidP="00615654"/>
    <w:p w:rsidR="00127340" w:rsidRDefault="00127340" w:rsidP="00615654"/>
    <w:p w:rsidR="00127340" w:rsidRDefault="00127340" w:rsidP="00615654"/>
    <w:p w:rsidR="00ED1CBF" w:rsidRDefault="00ED1CBF" w:rsidP="00615654"/>
    <w:p w:rsidR="00ED1CBF" w:rsidRDefault="00ED1CBF" w:rsidP="00615654"/>
    <w:p w:rsidR="00ED1CBF" w:rsidRDefault="00ED1CBF" w:rsidP="00615654"/>
    <w:p w:rsidR="00ED1CBF" w:rsidRDefault="00ED1CBF" w:rsidP="00615654"/>
    <w:p w:rsidR="00ED1CBF" w:rsidRDefault="00ED1CBF" w:rsidP="00615654"/>
    <w:p w:rsidR="00ED1CBF" w:rsidRDefault="00ED1CBF" w:rsidP="00615654"/>
    <w:p w:rsidR="00ED1CBF" w:rsidRDefault="00ED1CBF" w:rsidP="00615654"/>
    <w:p w:rsidR="00ED1CBF" w:rsidRDefault="00ED1CBF" w:rsidP="00615654"/>
    <w:p w:rsidR="00ED1CBF" w:rsidRDefault="006F65B8" w:rsidP="00615654">
      <w:r>
        <w:t>Hello!</w:t>
      </w:r>
    </w:p>
    <w:p w:rsidR="006F65B8" w:rsidRDefault="006F65B8" w:rsidP="00615654">
      <w:r>
        <w:t xml:space="preserve">Thank you for trying this sample pack – if you buy the whole pack you will get the entire worksheet and PowerPoint. </w:t>
      </w:r>
    </w:p>
    <w:p w:rsidR="006F65B8" w:rsidRDefault="006F65B8" w:rsidP="00615654"/>
    <w:p w:rsidR="006F65B8" w:rsidRDefault="006F65B8" w:rsidP="00615654"/>
    <w:p w:rsidR="00ED1CBF" w:rsidRDefault="00ED1CBF" w:rsidP="00615654"/>
    <w:p w:rsidR="00ED1CBF" w:rsidRDefault="00ED1CBF" w:rsidP="00615654">
      <w:bookmarkStart w:id="0" w:name="_GoBack"/>
      <w:bookmarkEnd w:id="0"/>
    </w:p>
    <w:p w:rsidR="00ED1CBF" w:rsidRDefault="00ED1CBF" w:rsidP="00615654"/>
    <w:p w:rsidR="00ED1CBF" w:rsidRDefault="00ED1CBF" w:rsidP="00615654"/>
    <w:p w:rsidR="00ED1CBF" w:rsidRDefault="00ED1CBF" w:rsidP="00615654"/>
    <w:p w:rsidR="00ED1CBF" w:rsidRDefault="00ED1CBF" w:rsidP="00615654"/>
    <w:p w:rsidR="00ED1CBF" w:rsidRPr="00615654" w:rsidRDefault="00ED1CBF" w:rsidP="00615654"/>
    <w:sectPr w:rsidR="00ED1CBF" w:rsidRPr="00615654" w:rsidSect="00127340">
      <w:pgSz w:w="11906" w:h="16838"/>
      <w:pgMar w:top="1440" w:right="1440" w:bottom="1440" w:left="1440" w:header="708" w:footer="708" w:gutter="0"/>
      <w:pgBorders w:offsetFrom="page">
        <w:top w:val="tornPaperBlack" w:sz="31" w:space="24" w:color="1F3864" w:themeColor="accent5" w:themeShade="80"/>
        <w:left w:val="tornPaperBlack" w:sz="31" w:space="24" w:color="1F3864" w:themeColor="accent5" w:themeShade="80"/>
        <w:bottom w:val="tornPaperBlack" w:sz="31" w:space="24" w:color="1F3864" w:themeColor="accent5" w:themeShade="80"/>
        <w:right w:val="tornPaperBlack" w:sz="31" w:space="24" w:color="1F3864" w:themeColor="accent5" w:themeShade="8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1C15" w:rsidRDefault="00941C15" w:rsidP="00382E65">
      <w:r>
        <w:separator/>
      </w:r>
    </w:p>
  </w:endnote>
  <w:endnote w:type="continuationSeparator" w:id="0">
    <w:p w:rsidR="00941C15" w:rsidRDefault="00941C15" w:rsidP="00382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234877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738EC" w:rsidRDefault="006738EC" w:rsidP="00382E6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7FBD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:rsidR="006738EC" w:rsidRDefault="006738EC" w:rsidP="00382E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1C15" w:rsidRDefault="00941C15" w:rsidP="00382E65">
      <w:r>
        <w:separator/>
      </w:r>
    </w:p>
  </w:footnote>
  <w:footnote w:type="continuationSeparator" w:id="0">
    <w:p w:rsidR="00941C15" w:rsidRDefault="00941C15" w:rsidP="00382E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38EC" w:rsidRDefault="006738EC" w:rsidP="00382E65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158740</wp:posOffset>
          </wp:positionH>
          <wp:positionV relativeFrom="paragraph">
            <wp:posOffset>53340</wp:posOffset>
          </wp:positionV>
          <wp:extent cx="876300" cy="774700"/>
          <wp:effectExtent l="0" t="0" r="0" b="6350"/>
          <wp:wrapTight wrapText="bothSides">
            <wp:wrapPolygon edited="0">
              <wp:start x="0" y="0"/>
              <wp:lineTo x="0" y="21246"/>
              <wp:lineTo x="21130" y="21246"/>
              <wp:lineTo x="21130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774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129540</wp:posOffset>
          </wp:positionH>
          <wp:positionV relativeFrom="paragraph">
            <wp:posOffset>129540</wp:posOffset>
          </wp:positionV>
          <wp:extent cx="891540" cy="594360"/>
          <wp:effectExtent l="0" t="0" r="3810" b="0"/>
          <wp:wrapTight wrapText="bothSides">
            <wp:wrapPolygon edited="0">
              <wp:start x="0" y="0"/>
              <wp:lineTo x="0" y="20769"/>
              <wp:lineTo x="21231" y="20769"/>
              <wp:lineTo x="21231" y="0"/>
              <wp:lineTo x="0" y="0"/>
            </wp:wrapPolygon>
          </wp:wrapTight>
          <wp:docPr id="4098" name="Picture 40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2017-07-26 10.53.42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1540" cy="5943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1165860</wp:posOffset>
              </wp:positionH>
              <wp:positionV relativeFrom="paragraph">
                <wp:posOffset>53340</wp:posOffset>
              </wp:positionV>
              <wp:extent cx="3550920" cy="822960"/>
              <wp:effectExtent l="0" t="0" r="11430" b="15240"/>
              <wp:wrapNone/>
              <wp:docPr id="1053" name="Text Box 105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50920" cy="8229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:rsidR="006738EC" w:rsidRDefault="006738EC" w:rsidP="00382E65">
                          <w:r w:rsidRPr="00397130">
                            <w:t xml:space="preserve">Investigating business in </w:t>
                          </w:r>
                          <w:r>
                            <w:t xml:space="preserve">a competitive environment: </w:t>
                          </w:r>
                          <w:r w:rsidRPr="00397130">
                            <w:t xml:space="preserve"> 2022 paper 3</w:t>
                          </w:r>
                        </w:p>
                        <w:p w:rsidR="006738EC" w:rsidRDefault="006738EC" w:rsidP="00382E65">
                          <w:r>
                            <w:t>A) TRENDS</w:t>
                          </w:r>
                        </w:p>
                        <w:p w:rsidR="006738EC" w:rsidRDefault="006738EC" w:rsidP="00382E6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53" o:spid="_x0000_s1041" type="#_x0000_t202" style="position:absolute;margin-left:91.8pt;margin-top:4.2pt;width:279.6pt;height:64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" fillcolor="white [3201]" strokeweight=".5pt">
              <v:textbox>
                <w:txbxContent>
                  <w:p w:rsidR="006738EC" w:rsidRDefault="006738EC" w:rsidP="00382E65">
                    <w:r w:rsidRPr="00397130">
                      <w:t xml:space="preserve">Investigating business in </w:t>
                    </w:r>
                    <w:r>
                      <w:t xml:space="preserve">a competitive environment: </w:t>
                    </w:r>
                    <w:r w:rsidRPr="00397130">
                      <w:t xml:space="preserve"> 2022 paper 3</w:t>
                    </w:r>
                  </w:p>
                  <w:p w:rsidR="006738EC" w:rsidRDefault="006738EC" w:rsidP="00382E65">
                    <w:r>
                      <w:t>A) TRENDS</w:t>
                    </w:r>
                  </w:p>
                  <w:p w:rsidR="006738EC" w:rsidRDefault="006738EC" w:rsidP="00382E65"/>
                </w:txbxContent>
              </v:textbox>
            </v:shape>
          </w:pict>
        </mc:Fallback>
      </mc:AlternateContent>
    </w:r>
  </w:p>
  <w:p w:rsidR="006738EC" w:rsidRDefault="006738EC" w:rsidP="00382E65"/>
  <w:p w:rsidR="006738EC" w:rsidRDefault="006738EC" w:rsidP="00382E65"/>
  <w:p w:rsidR="006738EC" w:rsidRDefault="006738EC" w:rsidP="00382E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31645"/>
    <w:multiLevelType w:val="hybridMultilevel"/>
    <w:tmpl w:val="1E98042A"/>
    <w:lvl w:ilvl="0" w:tplc="1A22FF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24D6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7EFE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C071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2663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9E2F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44D9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BA37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D4B9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6F18DA"/>
    <w:multiLevelType w:val="hybridMultilevel"/>
    <w:tmpl w:val="511C151E"/>
    <w:lvl w:ilvl="0" w:tplc="A64412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22B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D2D4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8A59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C844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00DB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3E7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BA09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5894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5F87D39"/>
    <w:multiLevelType w:val="hybridMultilevel"/>
    <w:tmpl w:val="841CAFD8"/>
    <w:lvl w:ilvl="0" w:tplc="A162CE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CAF8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2214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EC43F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9C37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5A6E8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66DE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EAF1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78E9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EE4FBA"/>
    <w:multiLevelType w:val="hybridMultilevel"/>
    <w:tmpl w:val="BA20FE9A"/>
    <w:lvl w:ilvl="0" w:tplc="DC6A49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B8B5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6E91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2E84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AC3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1823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D265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6E74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4017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9887F33"/>
    <w:multiLevelType w:val="hybridMultilevel"/>
    <w:tmpl w:val="4D74E334"/>
    <w:lvl w:ilvl="0" w:tplc="BF5010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A20E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5283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448D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9C1E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9272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684F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9267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1A3B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C75395B"/>
    <w:multiLevelType w:val="hybridMultilevel"/>
    <w:tmpl w:val="C2142A58"/>
    <w:lvl w:ilvl="0" w:tplc="88F8FEC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EE4426"/>
    <w:multiLevelType w:val="hybridMultilevel"/>
    <w:tmpl w:val="6B2877A4"/>
    <w:lvl w:ilvl="0" w:tplc="6C92AE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5259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ECC2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4EF2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DA219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E281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E8AA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418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264C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BC76FD1"/>
    <w:multiLevelType w:val="hybridMultilevel"/>
    <w:tmpl w:val="CCF8DF6E"/>
    <w:lvl w:ilvl="0" w:tplc="333296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C03D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D56734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82213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CCC0C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F940D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3BA06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E82C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0B29F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1812B4A"/>
    <w:multiLevelType w:val="hybridMultilevel"/>
    <w:tmpl w:val="FBC2F452"/>
    <w:lvl w:ilvl="0" w:tplc="70F4C6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7417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48CB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444E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0063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2C4E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382E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7098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86A9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2C92A5F"/>
    <w:multiLevelType w:val="hybridMultilevel"/>
    <w:tmpl w:val="786C6A42"/>
    <w:lvl w:ilvl="0" w:tplc="E5A6C4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805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C872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243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3868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B844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0CAE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983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90BE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4981E8A"/>
    <w:multiLevelType w:val="hybridMultilevel"/>
    <w:tmpl w:val="B73634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68D2FB3"/>
    <w:multiLevelType w:val="hybridMultilevel"/>
    <w:tmpl w:val="6A5827D4"/>
    <w:lvl w:ilvl="0" w:tplc="6D76C3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A8DB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D2F5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0E5F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06CB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66FB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76B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6659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8CCA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B4B6FDA"/>
    <w:multiLevelType w:val="hybridMultilevel"/>
    <w:tmpl w:val="B2329A1E"/>
    <w:lvl w:ilvl="0" w:tplc="D8A60C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5CB7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4EF2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AE4C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4E0B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0AE4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00B2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7437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82E1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F2A5FF8"/>
    <w:multiLevelType w:val="hybridMultilevel"/>
    <w:tmpl w:val="07AA7E2A"/>
    <w:lvl w:ilvl="0" w:tplc="8BA842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AAF5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9E60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8488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EEE4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E41F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06F0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871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2E21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F600FCF"/>
    <w:multiLevelType w:val="hybridMultilevel"/>
    <w:tmpl w:val="0F186198"/>
    <w:lvl w:ilvl="0" w:tplc="63B0D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D25A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F6C1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D6BD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0A8F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A83B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AE13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72AE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E4BD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BB348A5"/>
    <w:multiLevelType w:val="hybridMultilevel"/>
    <w:tmpl w:val="48CE5EA8"/>
    <w:lvl w:ilvl="0" w:tplc="C58C0D5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5667D2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E862AD2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1020FC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C76AAE3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44DADC5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33C586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9FC37B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3D08BB7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13"/>
  </w:num>
  <w:num w:numId="3">
    <w:abstractNumId w:val="10"/>
  </w:num>
  <w:num w:numId="4">
    <w:abstractNumId w:val="2"/>
  </w:num>
  <w:num w:numId="5">
    <w:abstractNumId w:val="7"/>
  </w:num>
  <w:num w:numId="6">
    <w:abstractNumId w:val="15"/>
  </w:num>
  <w:num w:numId="7">
    <w:abstractNumId w:val="6"/>
  </w:num>
  <w:num w:numId="8">
    <w:abstractNumId w:val="1"/>
  </w:num>
  <w:num w:numId="9">
    <w:abstractNumId w:val="12"/>
  </w:num>
  <w:num w:numId="10">
    <w:abstractNumId w:val="8"/>
  </w:num>
  <w:num w:numId="11">
    <w:abstractNumId w:val="4"/>
  </w:num>
  <w:num w:numId="12">
    <w:abstractNumId w:val="9"/>
  </w:num>
  <w:num w:numId="13">
    <w:abstractNumId w:val="11"/>
  </w:num>
  <w:num w:numId="14">
    <w:abstractNumId w:val="0"/>
  </w:num>
  <w:num w:numId="15">
    <w:abstractNumId w:val="3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NDO2sDSwMDAysTBT0lEKTi0uzszPAykwqgUAquLEFywAAAA="/>
  </w:docVars>
  <w:rsids>
    <w:rsidRoot w:val="0054420D"/>
    <w:rsid w:val="000332A2"/>
    <w:rsid w:val="00046CD4"/>
    <w:rsid w:val="0008275E"/>
    <w:rsid w:val="000B3B74"/>
    <w:rsid w:val="00127340"/>
    <w:rsid w:val="00151612"/>
    <w:rsid w:val="00156F5B"/>
    <w:rsid w:val="00181B99"/>
    <w:rsid w:val="00182F19"/>
    <w:rsid w:val="002171FB"/>
    <w:rsid w:val="00273D5A"/>
    <w:rsid w:val="002A012D"/>
    <w:rsid w:val="00341043"/>
    <w:rsid w:val="00356F8A"/>
    <w:rsid w:val="00357FAC"/>
    <w:rsid w:val="00373BBF"/>
    <w:rsid w:val="00382E65"/>
    <w:rsid w:val="00397130"/>
    <w:rsid w:val="003E101E"/>
    <w:rsid w:val="00420DED"/>
    <w:rsid w:val="0046283D"/>
    <w:rsid w:val="005411DD"/>
    <w:rsid w:val="0054420D"/>
    <w:rsid w:val="00554694"/>
    <w:rsid w:val="00590AE7"/>
    <w:rsid w:val="006114E6"/>
    <w:rsid w:val="00615654"/>
    <w:rsid w:val="006738EC"/>
    <w:rsid w:val="006F65B8"/>
    <w:rsid w:val="00747F32"/>
    <w:rsid w:val="008C068F"/>
    <w:rsid w:val="00941C15"/>
    <w:rsid w:val="009939B3"/>
    <w:rsid w:val="00A35D3B"/>
    <w:rsid w:val="00AA7456"/>
    <w:rsid w:val="00AC1140"/>
    <w:rsid w:val="00B14808"/>
    <w:rsid w:val="00B27FBD"/>
    <w:rsid w:val="00B83A86"/>
    <w:rsid w:val="00B83FB5"/>
    <w:rsid w:val="00BB0B7C"/>
    <w:rsid w:val="00BB3619"/>
    <w:rsid w:val="00BE7C12"/>
    <w:rsid w:val="00C94C34"/>
    <w:rsid w:val="00CC1557"/>
    <w:rsid w:val="00CC2EED"/>
    <w:rsid w:val="00ED1CBF"/>
    <w:rsid w:val="00F03E02"/>
    <w:rsid w:val="00F71906"/>
    <w:rsid w:val="00F9747E"/>
    <w:rsid w:val="00FB5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1CFE83"/>
  <w15:chartTrackingRefBased/>
  <w15:docId w15:val="{1C64DC95-1067-43E0-88C9-7440FF785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2E65"/>
    <w:rPr>
      <w:rFonts w:ascii="Arial Black" w:hAnsi="Arial Black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42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420D"/>
  </w:style>
  <w:style w:type="paragraph" w:styleId="Footer">
    <w:name w:val="footer"/>
    <w:basedOn w:val="Normal"/>
    <w:link w:val="FooterChar"/>
    <w:uiPriority w:val="99"/>
    <w:unhideWhenUsed/>
    <w:rsid w:val="005442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420D"/>
  </w:style>
  <w:style w:type="paragraph" w:styleId="ListParagraph">
    <w:name w:val="List Paragraph"/>
    <w:basedOn w:val="Normal"/>
    <w:uiPriority w:val="34"/>
    <w:qFormat/>
    <w:rsid w:val="0054420D"/>
    <w:pPr>
      <w:ind w:left="720"/>
      <w:contextualSpacing/>
    </w:pPr>
  </w:style>
  <w:style w:type="table" w:styleId="TableGrid">
    <w:name w:val="Table Grid"/>
    <w:basedOn w:val="TableNormal"/>
    <w:uiPriority w:val="39"/>
    <w:rsid w:val="00217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5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6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366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082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8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50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0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94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91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1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8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184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685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628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32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7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498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6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600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86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0609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301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53762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75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706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22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26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91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4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551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7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46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4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411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8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53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703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803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2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140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80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4.png"/><Relationship Id="rId18" Type="http://schemas.microsoft.com/office/2007/relationships/hdphoto" Target="media/hdphoto6.wdp"/><Relationship Id="rId26" Type="http://schemas.openxmlformats.org/officeDocument/2006/relationships/image" Target="media/image11.png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microsoft.com/office/2007/relationships/hdphoto" Target="media/hdphoto7.wdp"/><Relationship Id="rId34" Type="http://schemas.openxmlformats.org/officeDocument/2006/relationships/image" Target="media/image16.png"/><Relationship Id="rId7" Type="http://schemas.openxmlformats.org/officeDocument/2006/relationships/image" Target="media/image1.png"/><Relationship Id="rId12" Type="http://schemas.microsoft.com/office/2007/relationships/hdphoto" Target="media/hdphoto3.wdp"/><Relationship Id="rId17" Type="http://schemas.openxmlformats.org/officeDocument/2006/relationships/image" Target="media/image6.png"/><Relationship Id="rId25" Type="http://schemas.microsoft.com/office/2007/relationships/hdphoto" Target="media/hdphoto9.wdp"/><Relationship Id="rId33" Type="http://schemas.openxmlformats.org/officeDocument/2006/relationships/footer" Target="footer1.xml"/><Relationship Id="rId38" Type="http://schemas.microsoft.com/office/2007/relationships/hdphoto" Target="media/hdphoto14.wdp"/><Relationship Id="rId2" Type="http://schemas.openxmlformats.org/officeDocument/2006/relationships/styles" Target="styles.xml"/><Relationship Id="rId16" Type="http://schemas.microsoft.com/office/2007/relationships/hdphoto" Target="media/hdphoto5.wdp"/><Relationship Id="rId20" Type="http://schemas.openxmlformats.org/officeDocument/2006/relationships/image" Target="media/image8.png"/><Relationship Id="rId29" Type="http://schemas.microsoft.com/office/2007/relationships/hdphoto" Target="media/hdphoto11.wdp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header" Target="header1.xml"/><Relationship Id="rId37" Type="http://schemas.openxmlformats.org/officeDocument/2006/relationships/image" Target="media/image17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microsoft.com/office/2007/relationships/hdphoto" Target="media/hdphoto8.wdp"/><Relationship Id="rId28" Type="http://schemas.openxmlformats.org/officeDocument/2006/relationships/image" Target="media/image12.png"/><Relationship Id="rId36" Type="http://schemas.openxmlformats.org/officeDocument/2006/relationships/hyperlink" Target="https://www.jdsports.co.uk/page/jd-foundation/" TargetMode="External"/><Relationship Id="rId10" Type="http://schemas.microsoft.com/office/2007/relationships/hdphoto" Target="media/hdphoto2.wdp"/><Relationship Id="rId19" Type="http://schemas.openxmlformats.org/officeDocument/2006/relationships/image" Target="media/image7.png"/><Relationship Id="rId31" Type="http://schemas.microsoft.com/office/2007/relationships/hdphoto" Target="media/hdphoto12.wdp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microsoft.com/office/2007/relationships/hdphoto" Target="media/hdphoto4.wdp"/><Relationship Id="rId22" Type="http://schemas.openxmlformats.org/officeDocument/2006/relationships/image" Target="media/image9.png"/><Relationship Id="rId27" Type="http://schemas.microsoft.com/office/2007/relationships/hdphoto" Target="media/hdphoto10.wdp"/><Relationship Id="rId30" Type="http://schemas.openxmlformats.org/officeDocument/2006/relationships/image" Target="media/image13.png"/><Relationship Id="rId35" Type="http://schemas.microsoft.com/office/2007/relationships/hdphoto" Target="media/hdphoto13.wdp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jpg"/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 w="28575"/>
      </a:spPr>
      <a:bodyPr rtlCol="0" anchor="ctr"/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rby High School</Company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Hilton for Revisionstation</dc:creator>
  <cp:keywords/>
  <dc:description/>
  <cp:lastModifiedBy>Sarah Hilton for Revisionstation</cp:lastModifiedBy>
  <cp:revision>2</cp:revision>
  <dcterms:created xsi:type="dcterms:W3CDTF">2021-12-31T17:18:00Z</dcterms:created>
  <dcterms:modified xsi:type="dcterms:W3CDTF">2021-12-31T17:18:00Z</dcterms:modified>
</cp:coreProperties>
</file>